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932B77" w14:textId="320CE8E8" w:rsidR="001E3F3F" w:rsidRDefault="00E63033">
      <w:pPr>
        <w:ind w:left="0" w:firstLine="0"/>
      </w:pPr>
      <w:r>
        <w:t>Name: __________________________________________________________________________________ Per: ______</w:t>
      </w:r>
    </w:p>
    <w:p w14:paraId="31F72768" w14:textId="77777777" w:rsidR="001E3F3F" w:rsidRDefault="00E63033">
      <w:pPr>
        <w:jc w:val="center"/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4F8E004A" wp14:editId="15ADFBD0">
            <wp:simplePos x="0" y="0"/>
            <wp:positionH relativeFrom="column">
              <wp:posOffset>4889500</wp:posOffset>
            </wp:positionH>
            <wp:positionV relativeFrom="paragraph">
              <wp:posOffset>172085</wp:posOffset>
            </wp:positionV>
            <wp:extent cx="2052320" cy="1367155"/>
            <wp:effectExtent l="0" t="0" r="0" b="0"/>
            <wp:wrapSquare wrapText="bothSides" distT="0" distB="0" distL="114300" distR="114300"/>
            <wp:docPr id="74" name="image2.jpg" descr="biracial twi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biracial twins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52320" cy="13671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1AF9CF1" w14:textId="77777777" w:rsidR="001E3F3F" w:rsidRDefault="00E63033">
      <w:pPr>
        <w:ind w:left="360" w:firstLine="108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win Model</w:t>
      </w:r>
    </w:p>
    <w:p w14:paraId="7924B36C" w14:textId="77777777" w:rsidR="001E3F3F" w:rsidRDefault="001E3F3F">
      <w:pPr>
        <w:ind w:left="360" w:firstLine="1080"/>
        <w:rPr>
          <w:sz w:val="24"/>
          <w:szCs w:val="24"/>
        </w:rPr>
      </w:pPr>
    </w:p>
    <w:p w14:paraId="10042967" w14:textId="40AD5207" w:rsidR="001E3F3F" w:rsidRDefault="00E63033">
      <w:pPr>
        <w:ind w:left="0" w:firstLine="0"/>
        <w:rPr>
          <w:i/>
          <w:sz w:val="24"/>
          <w:szCs w:val="24"/>
        </w:rPr>
      </w:pPr>
      <w:r>
        <w:rPr>
          <w:b/>
          <w:i/>
          <w:sz w:val="24"/>
          <w:szCs w:val="24"/>
        </w:rPr>
        <w:t>Question:</w:t>
      </w:r>
      <w:r>
        <w:rPr>
          <w:i/>
          <w:sz w:val="24"/>
          <w:szCs w:val="24"/>
        </w:rPr>
        <w:t xml:space="preserve"> How could these two girls, born at the same time from the same parents, look so different?</w:t>
      </w:r>
    </w:p>
    <w:p w14:paraId="0AB50EF1" w14:textId="77777777" w:rsidR="001E3F3F" w:rsidRDefault="001E3F3F">
      <w:pPr>
        <w:ind w:left="360" w:firstLine="1080"/>
        <w:rPr>
          <w:rFonts w:ascii="Arial" w:eastAsia="Arial" w:hAnsi="Arial" w:cs="Arial"/>
          <w:b/>
          <w:sz w:val="20"/>
          <w:szCs w:val="20"/>
        </w:rPr>
      </w:pPr>
    </w:p>
    <w:p w14:paraId="5F0AE1B4" w14:textId="77777777" w:rsidR="001E3F3F" w:rsidRDefault="00E63033" w:rsidP="00B171CA">
      <w:pPr>
        <w:ind w:left="0" w:firstLine="0"/>
        <w:rPr>
          <w:b/>
        </w:rPr>
      </w:pPr>
      <w:r>
        <w:rPr>
          <w:b/>
        </w:rPr>
        <w:t>Our big question for this unit: Why are we so different from each other?</w:t>
      </w:r>
    </w:p>
    <w:p w14:paraId="3F81B266" w14:textId="194EA1EC" w:rsidR="001E3F3F" w:rsidRDefault="00E63033">
      <w:pPr>
        <w:ind w:left="0" w:firstLine="0"/>
      </w:pPr>
      <w:r>
        <w:t xml:space="preserve">We have learned about several </w:t>
      </w:r>
      <w:r>
        <w:rPr>
          <w:b/>
        </w:rPr>
        <w:t xml:space="preserve">sources of variation </w:t>
      </w:r>
      <w:r>
        <w:t>throughout this unit.  Explain what they are (</w:t>
      </w:r>
      <w:r w:rsidR="00B171CA">
        <w:rPr>
          <w:b/>
        </w:rPr>
        <w:t>c</w:t>
      </w:r>
      <w:r>
        <w:rPr>
          <w:b/>
        </w:rPr>
        <w:t>auses</w:t>
      </w:r>
      <w:r>
        <w:t>), when they happen, and how they create variation</w:t>
      </w:r>
      <w:r w:rsidR="00B171CA">
        <w:t xml:space="preserve"> </w:t>
      </w:r>
      <w:r>
        <w:t>(</w:t>
      </w:r>
      <w:r>
        <w:rPr>
          <w:b/>
        </w:rPr>
        <w:t>effects</w:t>
      </w:r>
      <w:r>
        <w:t>).</w:t>
      </w:r>
    </w:p>
    <w:p w14:paraId="6DA5BE21" w14:textId="01EB1918" w:rsidR="001E3F3F" w:rsidRDefault="001E3F3F">
      <w:pPr>
        <w:ind w:left="0" w:firstLine="0"/>
      </w:pPr>
    </w:p>
    <w:tbl>
      <w:tblPr>
        <w:tblStyle w:val="a"/>
        <w:tblW w:w="11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48"/>
        <w:gridCol w:w="3600"/>
        <w:gridCol w:w="2448"/>
        <w:gridCol w:w="3492"/>
      </w:tblGrid>
      <w:tr w:rsidR="001E3F3F" w14:paraId="5793A4A4" w14:textId="77777777">
        <w:tc>
          <w:tcPr>
            <w:tcW w:w="1548" w:type="dxa"/>
          </w:tcPr>
          <w:p w14:paraId="0A7BF858" w14:textId="77777777" w:rsidR="001E3F3F" w:rsidRDefault="00E63033">
            <w:pPr>
              <w:ind w:left="0" w:firstLine="0"/>
            </w:pPr>
            <w:r>
              <w:t>Source of Variation (</w:t>
            </w:r>
            <w:r>
              <w:rPr>
                <w:b/>
              </w:rPr>
              <w:t>cause</w:t>
            </w:r>
            <w:r>
              <w:t>)</w:t>
            </w:r>
          </w:p>
        </w:tc>
        <w:tc>
          <w:tcPr>
            <w:tcW w:w="3600" w:type="dxa"/>
          </w:tcPr>
          <w:p w14:paraId="50F3014A" w14:textId="78B8A6FE" w:rsidR="001E3F3F" w:rsidRDefault="00E63033">
            <w:pPr>
              <w:ind w:left="0" w:firstLine="0"/>
            </w:pPr>
            <w:r>
              <w:t>What is it?  Explain the process.</w:t>
            </w:r>
          </w:p>
        </w:tc>
        <w:tc>
          <w:tcPr>
            <w:tcW w:w="2448" w:type="dxa"/>
          </w:tcPr>
          <w:p w14:paraId="15854C00" w14:textId="77777777" w:rsidR="001E3F3F" w:rsidRDefault="00E63033">
            <w:pPr>
              <w:ind w:left="0" w:firstLine="0"/>
            </w:pPr>
            <w:r>
              <w:t>When does it happen?</w:t>
            </w:r>
          </w:p>
        </w:tc>
        <w:tc>
          <w:tcPr>
            <w:tcW w:w="3492" w:type="dxa"/>
          </w:tcPr>
          <w:p w14:paraId="35C166DB" w14:textId="735E81DC" w:rsidR="001E3F3F" w:rsidRDefault="00E63033">
            <w:pPr>
              <w:ind w:left="0" w:firstLine="0"/>
            </w:pPr>
            <w:r>
              <w:t>How does it create variation</w:t>
            </w:r>
            <w:r w:rsidR="00B171CA">
              <w:t xml:space="preserve"> </w:t>
            </w:r>
            <w:r>
              <w:t>(</w:t>
            </w:r>
            <w:r>
              <w:rPr>
                <w:b/>
              </w:rPr>
              <w:t>effect</w:t>
            </w:r>
            <w:r>
              <w:t>)?</w:t>
            </w:r>
          </w:p>
        </w:tc>
      </w:tr>
      <w:tr w:rsidR="001E3F3F" w14:paraId="4CDB9501" w14:textId="77777777">
        <w:tc>
          <w:tcPr>
            <w:tcW w:w="1548" w:type="dxa"/>
          </w:tcPr>
          <w:p w14:paraId="5620138C" w14:textId="77777777" w:rsidR="001E3F3F" w:rsidRDefault="00E63033">
            <w:pPr>
              <w:ind w:left="0" w:firstLine="0"/>
            </w:pPr>
            <w:r>
              <w:t>Independent Assortment</w:t>
            </w:r>
          </w:p>
          <w:p w14:paraId="279AD83F" w14:textId="77777777" w:rsidR="001E3F3F" w:rsidRDefault="001E3F3F">
            <w:pPr>
              <w:ind w:left="0" w:firstLine="0"/>
            </w:pPr>
          </w:p>
          <w:p w14:paraId="7A66C26C" w14:textId="77777777" w:rsidR="001E3F3F" w:rsidRDefault="001E3F3F">
            <w:pPr>
              <w:ind w:left="0" w:firstLine="0"/>
            </w:pPr>
          </w:p>
        </w:tc>
        <w:tc>
          <w:tcPr>
            <w:tcW w:w="3600" w:type="dxa"/>
          </w:tcPr>
          <w:p w14:paraId="533DABC2" w14:textId="69ED7484" w:rsidR="001E3F3F" w:rsidRDefault="001E3F3F">
            <w:pPr>
              <w:ind w:left="0" w:firstLine="0"/>
            </w:pPr>
          </w:p>
        </w:tc>
        <w:tc>
          <w:tcPr>
            <w:tcW w:w="2448" w:type="dxa"/>
          </w:tcPr>
          <w:p w14:paraId="7FF31B7F" w14:textId="77777777" w:rsidR="001E3F3F" w:rsidRDefault="001E3F3F">
            <w:pPr>
              <w:ind w:left="0" w:firstLine="0"/>
            </w:pPr>
          </w:p>
        </w:tc>
        <w:tc>
          <w:tcPr>
            <w:tcW w:w="3492" w:type="dxa"/>
          </w:tcPr>
          <w:p w14:paraId="2C72D82A" w14:textId="77777777" w:rsidR="001E3F3F" w:rsidRDefault="001E3F3F">
            <w:pPr>
              <w:ind w:left="0" w:firstLine="0"/>
            </w:pPr>
          </w:p>
        </w:tc>
      </w:tr>
      <w:tr w:rsidR="001E3F3F" w14:paraId="4AC28AC3" w14:textId="77777777">
        <w:tc>
          <w:tcPr>
            <w:tcW w:w="1548" w:type="dxa"/>
          </w:tcPr>
          <w:p w14:paraId="1EF027B9" w14:textId="77777777" w:rsidR="001E3F3F" w:rsidRDefault="00E63033">
            <w:pPr>
              <w:ind w:left="0" w:firstLine="0"/>
            </w:pPr>
            <w:r>
              <w:t>Crossing-over</w:t>
            </w:r>
          </w:p>
          <w:p w14:paraId="7E30AE4F" w14:textId="77777777" w:rsidR="001E3F3F" w:rsidRDefault="001E3F3F">
            <w:pPr>
              <w:ind w:left="0" w:firstLine="0"/>
            </w:pPr>
          </w:p>
          <w:p w14:paraId="2C9BFF31" w14:textId="77777777" w:rsidR="001E3F3F" w:rsidRDefault="001E3F3F">
            <w:pPr>
              <w:ind w:left="0" w:firstLine="0"/>
            </w:pPr>
          </w:p>
          <w:p w14:paraId="7799C341" w14:textId="77777777" w:rsidR="001E3F3F" w:rsidRDefault="001E3F3F">
            <w:pPr>
              <w:ind w:left="0" w:firstLine="0"/>
            </w:pPr>
          </w:p>
        </w:tc>
        <w:tc>
          <w:tcPr>
            <w:tcW w:w="3600" w:type="dxa"/>
          </w:tcPr>
          <w:p w14:paraId="60E48740" w14:textId="77777777" w:rsidR="001E3F3F" w:rsidRDefault="001E3F3F">
            <w:pPr>
              <w:ind w:left="0" w:firstLine="0"/>
            </w:pPr>
          </w:p>
        </w:tc>
        <w:tc>
          <w:tcPr>
            <w:tcW w:w="2448" w:type="dxa"/>
          </w:tcPr>
          <w:p w14:paraId="3A259F28" w14:textId="2392B322" w:rsidR="001E3F3F" w:rsidRDefault="001E3F3F">
            <w:pPr>
              <w:ind w:left="0" w:firstLine="0"/>
            </w:pPr>
          </w:p>
        </w:tc>
        <w:tc>
          <w:tcPr>
            <w:tcW w:w="3492" w:type="dxa"/>
          </w:tcPr>
          <w:p w14:paraId="50579381" w14:textId="77777777" w:rsidR="001E3F3F" w:rsidRDefault="001E3F3F">
            <w:pPr>
              <w:ind w:left="0" w:firstLine="0"/>
            </w:pPr>
          </w:p>
        </w:tc>
      </w:tr>
      <w:tr w:rsidR="001E3F3F" w14:paraId="25995ED5" w14:textId="77777777">
        <w:tc>
          <w:tcPr>
            <w:tcW w:w="1548" w:type="dxa"/>
          </w:tcPr>
          <w:p w14:paraId="24523EF2" w14:textId="77777777" w:rsidR="001E3F3F" w:rsidRDefault="00E63033">
            <w:pPr>
              <w:ind w:left="0" w:firstLine="0"/>
            </w:pPr>
            <w:r>
              <w:t>Random Fertilization</w:t>
            </w:r>
          </w:p>
          <w:p w14:paraId="0245972B" w14:textId="77777777" w:rsidR="001E3F3F" w:rsidRDefault="001E3F3F">
            <w:pPr>
              <w:ind w:left="0" w:firstLine="0"/>
            </w:pPr>
          </w:p>
          <w:p w14:paraId="42C50A83" w14:textId="77777777" w:rsidR="001E3F3F" w:rsidRDefault="001E3F3F">
            <w:pPr>
              <w:ind w:left="0" w:firstLine="0"/>
            </w:pPr>
          </w:p>
        </w:tc>
        <w:tc>
          <w:tcPr>
            <w:tcW w:w="3600" w:type="dxa"/>
          </w:tcPr>
          <w:p w14:paraId="1C311EC8" w14:textId="77777777" w:rsidR="001E3F3F" w:rsidRDefault="001E3F3F">
            <w:pPr>
              <w:ind w:left="0" w:firstLine="0"/>
            </w:pPr>
          </w:p>
        </w:tc>
        <w:tc>
          <w:tcPr>
            <w:tcW w:w="2448" w:type="dxa"/>
          </w:tcPr>
          <w:p w14:paraId="2376AB4F" w14:textId="3FD4BB65" w:rsidR="001E3F3F" w:rsidRDefault="001E3F3F">
            <w:pPr>
              <w:ind w:left="0" w:firstLine="0"/>
            </w:pPr>
          </w:p>
        </w:tc>
        <w:tc>
          <w:tcPr>
            <w:tcW w:w="3492" w:type="dxa"/>
          </w:tcPr>
          <w:p w14:paraId="1A96C893" w14:textId="77777777" w:rsidR="001E3F3F" w:rsidRDefault="001E3F3F">
            <w:pPr>
              <w:ind w:left="0" w:firstLine="0"/>
            </w:pPr>
          </w:p>
        </w:tc>
      </w:tr>
      <w:tr w:rsidR="001E3F3F" w14:paraId="732C41DE" w14:textId="77777777">
        <w:tc>
          <w:tcPr>
            <w:tcW w:w="1548" w:type="dxa"/>
          </w:tcPr>
          <w:p w14:paraId="07D7EA66" w14:textId="77777777" w:rsidR="001E3F3F" w:rsidRDefault="00E63033">
            <w:pPr>
              <w:ind w:left="0" w:firstLine="0"/>
            </w:pPr>
            <w:r>
              <w:t>Mutation</w:t>
            </w:r>
          </w:p>
          <w:p w14:paraId="0147F671" w14:textId="77777777" w:rsidR="001E3F3F" w:rsidRDefault="001E3F3F">
            <w:pPr>
              <w:ind w:left="0" w:firstLine="0"/>
            </w:pPr>
          </w:p>
          <w:p w14:paraId="40C6070C" w14:textId="77777777" w:rsidR="001E3F3F" w:rsidRDefault="001E3F3F">
            <w:pPr>
              <w:ind w:left="0" w:firstLine="0"/>
            </w:pPr>
          </w:p>
          <w:p w14:paraId="08092178" w14:textId="77777777" w:rsidR="001E3F3F" w:rsidRDefault="001E3F3F">
            <w:pPr>
              <w:ind w:left="0" w:firstLine="0"/>
            </w:pPr>
          </w:p>
        </w:tc>
        <w:tc>
          <w:tcPr>
            <w:tcW w:w="3600" w:type="dxa"/>
          </w:tcPr>
          <w:p w14:paraId="6155A9D2" w14:textId="77777777" w:rsidR="001E3F3F" w:rsidRDefault="001E3F3F">
            <w:pPr>
              <w:ind w:left="0" w:firstLine="0"/>
            </w:pPr>
          </w:p>
        </w:tc>
        <w:tc>
          <w:tcPr>
            <w:tcW w:w="2448" w:type="dxa"/>
          </w:tcPr>
          <w:p w14:paraId="2E60C418" w14:textId="5AA69764" w:rsidR="001E3F3F" w:rsidRDefault="001E3F3F">
            <w:pPr>
              <w:ind w:left="0" w:firstLine="0"/>
            </w:pPr>
          </w:p>
        </w:tc>
        <w:tc>
          <w:tcPr>
            <w:tcW w:w="3492" w:type="dxa"/>
          </w:tcPr>
          <w:p w14:paraId="514F8849" w14:textId="77777777" w:rsidR="001E3F3F" w:rsidRDefault="001E3F3F">
            <w:pPr>
              <w:ind w:left="0" w:firstLine="0"/>
            </w:pPr>
          </w:p>
        </w:tc>
      </w:tr>
    </w:tbl>
    <w:p w14:paraId="03E7CA54" w14:textId="77777777" w:rsidR="001E3F3F" w:rsidRDefault="001E3F3F">
      <w:pPr>
        <w:ind w:left="0" w:firstLine="0"/>
      </w:pPr>
    </w:p>
    <w:p w14:paraId="6E49A28C" w14:textId="77777777" w:rsidR="001E3F3F" w:rsidRDefault="00E63033">
      <w:pPr>
        <w:ind w:left="0" w:firstLine="0"/>
        <w:rPr>
          <w:b/>
          <w:sz w:val="24"/>
          <w:szCs w:val="24"/>
        </w:rPr>
      </w:pPr>
      <w:r>
        <w:rPr>
          <w:b/>
          <w:sz w:val="24"/>
          <w:szCs w:val="24"/>
        </w:rPr>
        <w:t>Background information</w:t>
      </w:r>
    </w:p>
    <w:p w14:paraId="19EDD13E" w14:textId="6D8E5AB1" w:rsidR="001E3F3F" w:rsidRDefault="00E63033">
      <w:pPr>
        <w:ind w:left="0" w:firstLine="0"/>
        <w:rPr>
          <w:sz w:val="24"/>
          <w:szCs w:val="24"/>
        </w:rPr>
      </w:pPr>
      <w:r>
        <w:rPr>
          <w:sz w:val="24"/>
          <w:szCs w:val="24"/>
        </w:rPr>
        <w:t>Although there are more than 10 genes that control skin color, and all those genes have many different alleles</w:t>
      </w:r>
      <w:r w:rsidR="00B171CA">
        <w:rPr>
          <w:sz w:val="24"/>
          <w:szCs w:val="24"/>
        </w:rPr>
        <w:t>,</w:t>
      </w:r>
      <w:r>
        <w:rPr>
          <w:sz w:val="24"/>
          <w:szCs w:val="24"/>
        </w:rPr>
        <w:t xml:space="preserve"> our model will only show 2 of those genes. </w:t>
      </w:r>
    </w:p>
    <w:p w14:paraId="5380FF14" w14:textId="77777777" w:rsidR="001E3F3F" w:rsidRDefault="00E6303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0047"/>
        </w:tabs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first gene is </w:t>
      </w:r>
      <w:r>
        <w:rPr>
          <w:b/>
          <w:color w:val="000000"/>
          <w:sz w:val="24"/>
          <w:szCs w:val="24"/>
        </w:rPr>
        <w:t>MC1R.</w:t>
      </w:r>
      <w:r>
        <w:rPr>
          <w:color w:val="000000"/>
          <w:sz w:val="24"/>
          <w:szCs w:val="24"/>
        </w:rPr>
        <w:t xml:space="preserve">  This gene codes for proteins that control </w:t>
      </w:r>
      <w:r>
        <w:rPr>
          <w:b/>
          <w:color w:val="000000"/>
          <w:sz w:val="24"/>
          <w:szCs w:val="24"/>
          <w:u w:val="single"/>
        </w:rPr>
        <w:t>what kind of melanin</w:t>
      </w:r>
      <w:r>
        <w:rPr>
          <w:b/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 xml:space="preserve">the skin cells make. </w:t>
      </w:r>
    </w:p>
    <w:p w14:paraId="16C68E04" w14:textId="77777777" w:rsidR="001E3F3F" w:rsidRDefault="00E6303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0047"/>
        </w:tabs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One version of the protein tells cells to produce </w:t>
      </w:r>
      <w:r>
        <w:rPr>
          <w:b/>
          <w:color w:val="000000"/>
          <w:sz w:val="24"/>
          <w:szCs w:val="24"/>
        </w:rPr>
        <w:t>eumelanin</w:t>
      </w:r>
      <w:r>
        <w:rPr>
          <w:color w:val="000000"/>
          <w:sz w:val="24"/>
          <w:szCs w:val="24"/>
        </w:rPr>
        <w:t>, a dark brown melanin.  Use (E) to represent the allele that codes for this protein.</w:t>
      </w:r>
    </w:p>
    <w:p w14:paraId="5A42EA92" w14:textId="77777777" w:rsidR="001E3F3F" w:rsidRDefault="00E6303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0047"/>
        </w:tabs>
        <w:spacing w:after="1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One version of the protein tells cells to produce </w:t>
      </w:r>
      <w:r>
        <w:rPr>
          <w:b/>
          <w:color w:val="000000"/>
          <w:sz w:val="24"/>
          <w:szCs w:val="24"/>
        </w:rPr>
        <w:t>pheomelanin</w:t>
      </w:r>
      <w:r>
        <w:rPr>
          <w:color w:val="000000"/>
          <w:sz w:val="24"/>
          <w:szCs w:val="24"/>
        </w:rPr>
        <w:t>, a pink/pale melanin. Use (P) to represent the allele that codes for this protein.</w:t>
      </w:r>
      <w:r>
        <w:rPr>
          <w:color w:val="000000"/>
          <w:sz w:val="24"/>
          <w:szCs w:val="24"/>
        </w:rPr>
        <w:tab/>
      </w:r>
    </w:p>
    <w:p w14:paraId="542DC8F1" w14:textId="77777777" w:rsidR="001E3F3F" w:rsidRDefault="00E6303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0047"/>
        </w:tabs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second gene is </w:t>
      </w:r>
      <w:r>
        <w:rPr>
          <w:b/>
          <w:color w:val="000000"/>
          <w:sz w:val="24"/>
          <w:szCs w:val="24"/>
        </w:rPr>
        <w:t>KITLG.</w:t>
      </w:r>
      <w:r>
        <w:rPr>
          <w:color w:val="000000"/>
          <w:sz w:val="24"/>
          <w:szCs w:val="24"/>
        </w:rPr>
        <w:t xml:space="preserve"> This gene codes for proteins that control </w:t>
      </w:r>
      <w:r>
        <w:rPr>
          <w:b/>
          <w:color w:val="000000"/>
          <w:sz w:val="24"/>
          <w:szCs w:val="24"/>
          <w:u w:val="single"/>
        </w:rPr>
        <w:t>how much melanin</w:t>
      </w:r>
      <w:r>
        <w:rPr>
          <w:color w:val="000000"/>
          <w:sz w:val="24"/>
          <w:szCs w:val="24"/>
        </w:rPr>
        <w:t xml:space="preserve"> the skin cells make.</w:t>
      </w:r>
    </w:p>
    <w:p w14:paraId="7B82A096" w14:textId="77777777" w:rsidR="001E3F3F" w:rsidRDefault="00E6303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0047"/>
        </w:tabs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One version of the protein tells cells to produce </w:t>
      </w:r>
      <w:r>
        <w:rPr>
          <w:b/>
          <w:color w:val="000000"/>
          <w:sz w:val="24"/>
          <w:szCs w:val="24"/>
        </w:rPr>
        <w:t>high levels</w:t>
      </w:r>
      <w:r>
        <w:rPr>
          <w:color w:val="000000"/>
          <w:sz w:val="24"/>
          <w:szCs w:val="24"/>
        </w:rPr>
        <w:t xml:space="preserve"> of melanin.  Use (H) to represent the allele that codes for this protein.</w:t>
      </w:r>
    </w:p>
    <w:p w14:paraId="5D578EEE" w14:textId="77777777" w:rsidR="001E3F3F" w:rsidRDefault="00E6303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0047"/>
        </w:tabs>
        <w:spacing w:after="1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One version of the protein tells the cells to produce </w:t>
      </w:r>
      <w:r>
        <w:rPr>
          <w:b/>
          <w:color w:val="000000"/>
          <w:sz w:val="24"/>
          <w:szCs w:val="24"/>
        </w:rPr>
        <w:t>low levels</w:t>
      </w:r>
      <w:r>
        <w:rPr>
          <w:color w:val="000000"/>
          <w:sz w:val="24"/>
          <w:szCs w:val="24"/>
        </w:rPr>
        <w:t xml:space="preserve"> of melanin.  Use (h) to represent the allele that codes for this protein.</w:t>
      </w:r>
    </w:p>
    <w:p w14:paraId="031324CB" w14:textId="77777777" w:rsidR="001E3F3F" w:rsidRDefault="001E3F3F">
      <w:pPr>
        <w:pBdr>
          <w:top w:val="nil"/>
          <w:left w:val="nil"/>
          <w:bottom w:val="nil"/>
          <w:right w:val="nil"/>
          <w:between w:val="nil"/>
        </w:pBdr>
        <w:ind w:left="1080" w:firstLine="0"/>
        <w:rPr>
          <w:sz w:val="24"/>
          <w:szCs w:val="24"/>
        </w:rPr>
      </w:pPr>
    </w:p>
    <w:p w14:paraId="10773B8B" w14:textId="217690D8" w:rsidR="001E3F3F" w:rsidRDefault="001E3F3F">
      <w:pPr>
        <w:pBdr>
          <w:top w:val="nil"/>
          <w:left w:val="nil"/>
          <w:bottom w:val="nil"/>
          <w:right w:val="nil"/>
          <w:between w:val="nil"/>
        </w:pBdr>
        <w:ind w:left="1080" w:firstLine="0"/>
        <w:rPr>
          <w:sz w:val="24"/>
          <w:szCs w:val="24"/>
        </w:rPr>
      </w:pPr>
    </w:p>
    <w:p w14:paraId="4933F507" w14:textId="5F25E7DB" w:rsidR="001E3F3F" w:rsidRDefault="00360502">
      <w:pPr>
        <w:pBdr>
          <w:top w:val="nil"/>
          <w:left w:val="nil"/>
          <w:bottom w:val="nil"/>
          <w:right w:val="nil"/>
          <w:between w:val="nil"/>
        </w:pBdr>
        <w:ind w:left="1080" w:firstLine="0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73544169" wp14:editId="7B30D494">
                <wp:simplePos x="0" y="0"/>
                <wp:positionH relativeFrom="margin">
                  <wp:align>center</wp:align>
                </wp:positionH>
                <wp:positionV relativeFrom="paragraph">
                  <wp:posOffset>107315</wp:posOffset>
                </wp:positionV>
                <wp:extent cx="3354705" cy="551815"/>
                <wp:effectExtent l="0" t="0" r="17145" b="635"/>
                <wp:wrapNone/>
                <wp:docPr id="2" name="Group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3097FADA-B95C-AFB4-A479-2C7C0B4D97F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54705" cy="551815"/>
                          <a:chOff x="0" y="0"/>
                          <a:chExt cx="6002388" cy="731520"/>
                        </a:xfrm>
                      </wpg:grpSpPr>
                      <wps:wsp>
                        <wps:cNvPr id="1220109862" name="Text Box 2">
                          <a:extLst>
                            <a:ext uri="{FF2B5EF4-FFF2-40B4-BE49-F238E27FC236}">
                              <a16:creationId xmlns:a16="http://schemas.microsoft.com/office/drawing/2014/main" id="{C1C5BB38-0191-1929-2D61-D4113F8A5EAB}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87967" y="232939"/>
                            <a:ext cx="4750326" cy="28705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B3343BF" w14:textId="77777777" w:rsidR="00360502" w:rsidRDefault="00360502" w:rsidP="00360502">
                              <w:pPr>
                                <w:spacing w:line="256" w:lineRule="auto"/>
                                <w:ind w:left="360"/>
                                <w:jc w:val="center"/>
                                <w:rPr>
                                  <w:color w:val="000000" w:themeColor="text1"/>
                                  <w:kern w:val="24"/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  <w:sz w:val="14"/>
                                  <w:szCs w:val="14"/>
                                </w:rPr>
                                <w:t>3D-RST is supported by the NSF under grant number #DRL-210138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880203678" name="Right Triangle 1880203678">
                          <a:extLst>
                            <a:ext uri="{FF2B5EF4-FFF2-40B4-BE49-F238E27FC236}">
                              <a16:creationId xmlns:a16="http://schemas.microsoft.com/office/drawing/2014/main" id="{79128E09-A8E2-1054-1A23-56EFC29DEA79}"/>
                            </a:ext>
                          </a:extLst>
                        </wps:cNvPr>
                        <wps:cNvSpPr/>
                        <wps:spPr>
                          <a:xfrm flipH="1">
                            <a:off x="179829" y="539569"/>
                            <a:ext cx="5806828" cy="135096"/>
                          </a:xfrm>
                          <a:prstGeom prst="rtTriangle">
                            <a:avLst/>
                          </a:prstGeom>
                          <a:solidFill>
                            <a:srgbClr val="002F60"/>
                          </a:solidFill>
                          <a:ln w="12700" cap="flat" cmpd="sng" algn="ctr">
                            <a:solidFill>
                              <a:srgbClr val="4472C4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80822621" name="Picture 80822621" descr="Logo&#10;&#10;Description automatically generated">
                            <a:hlinkClick r:id="rId9"/>
                            <a:extLst>
                              <a:ext uri="{FF2B5EF4-FFF2-40B4-BE49-F238E27FC236}">
                                <a16:creationId xmlns:a16="http://schemas.microsoft.com/office/drawing/2014/main" id="{537F3B71-3227-4811-9D35-ACA5A20127F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6719" cy="7315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68843961" name="Picture 1068843961" descr="A picture containing text, clipart&#10;&#10;Description automatically generated">
                            <a:hlinkClick r:id="rId11"/>
                            <a:extLst>
                              <a:ext uri="{FF2B5EF4-FFF2-40B4-BE49-F238E27FC236}">
                                <a16:creationId xmlns:a16="http://schemas.microsoft.com/office/drawing/2014/main" id="{2EF8CB76-3FF2-16B8-CF9E-75BC86AB6BE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38358" y="231605"/>
                            <a:ext cx="664030" cy="2324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3544169" id="Group 1" o:spid="_x0000_s1026" style="position:absolute;left:0;text-align:left;margin-left:0;margin-top:8.45pt;width:264.15pt;height:43.45pt;z-index:251677696;mso-position-horizontal:center;mso-position-horizontal-relative:margin" coordsize="60023,73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5879;top:2329;width:47503;height:28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" stroked="f">
                  <v:textbox style="mso-fit-shape-to-text:t">
                    <w:txbxContent>
                      <w:p w14:paraId="3B3343BF" w14:textId="77777777" w:rsidR="00360502" w:rsidRDefault="00360502" w:rsidP="00360502">
                        <w:pPr>
                          <w:spacing w:line="256" w:lineRule="auto"/>
                          <w:ind w:left="360"/>
                          <w:jc w:val="center"/>
                          <w:rPr>
                            <w:color w:val="000000" w:themeColor="text1"/>
                            <w:kern w:val="24"/>
                            <w:sz w:val="14"/>
                            <w:szCs w:val="14"/>
                          </w:rPr>
                        </w:pPr>
                        <w:r>
                          <w:rPr>
                            <w:color w:val="000000" w:themeColor="text1"/>
                            <w:kern w:val="24"/>
                            <w:sz w:val="14"/>
                            <w:szCs w:val="14"/>
                          </w:rPr>
                          <w:t>3D-RST is supported by the NSF under grant number #DRL-2101383</w:t>
                        </w:r>
                      </w:p>
                    </w:txbxContent>
                  </v:textbox>
                </v:shape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Right Triangle 1880203678" o:spid="_x0000_s1028" type="#_x0000_t6" style="position:absolute;left:1798;top:5395;width:58068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" fillcolor="#002f60" strokecolor="#2f528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0822621" o:spid="_x0000_s1029" type="#_x0000_t75" alt="Logo&#10;&#10;Description automatically generated" href="https://3drst.byu.edu/" style="position:absolute;width:9667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" o:button="t">
                  <v:fill o:detectmouseclick="t"/>
                  <v:imagedata r:id="rId13" o:title="Logo&#10;&#10;Description automatically generated"/>
                </v:shape>
                <v:shape id="Picture 1068843961" o:spid="_x0000_s1030" type="#_x0000_t75" alt="A picture containing text, clipart&#10;&#10;Description automatically generated" href="https://creativecommons.org/licenses/by-nc-sa/4.0/" style="position:absolute;left:53383;top:2316;width:6640;height:23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" o:button="t">
                  <v:fill o:detectmouseclick="t"/>
                  <v:imagedata r:id="rId14" o:title="A picture containing text, clipart&#10;&#10;Description automatically generated"/>
                </v:shape>
                <w10:wrap anchorx="margin"/>
              </v:group>
            </w:pict>
          </mc:Fallback>
        </mc:AlternateContent>
      </w:r>
    </w:p>
    <w:p w14:paraId="694BDA7E" w14:textId="77777777" w:rsidR="001E3F3F" w:rsidRDefault="00E63033">
      <w:pPr>
        <w:ind w:left="0" w:firstLine="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Part 1: How did the twins inherit their traits from their parents?</w:t>
      </w:r>
    </w:p>
    <w:p w14:paraId="1E0A0285" w14:textId="77777777" w:rsidR="001E3F3F" w:rsidRDefault="001E3F3F">
      <w:pPr>
        <w:ind w:left="0" w:firstLine="0"/>
      </w:pPr>
    </w:p>
    <w:p w14:paraId="010F6DA1" w14:textId="664844D8" w:rsidR="001E3F3F" w:rsidRDefault="00E63033" w:rsidP="00B171CA">
      <w:pPr>
        <w:pStyle w:val="ListParagraph"/>
        <w:numPr>
          <w:ilvl w:val="0"/>
          <w:numId w:val="6"/>
        </w:numPr>
        <w:ind w:left="360"/>
      </w:pPr>
      <w:r>
        <w:t>Fill out the table below based on the information you have just read.</w:t>
      </w:r>
    </w:p>
    <w:tbl>
      <w:tblPr>
        <w:tblStyle w:val="a0"/>
        <w:tblW w:w="107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97"/>
        <w:gridCol w:w="1649"/>
        <w:gridCol w:w="3732"/>
        <w:gridCol w:w="2712"/>
      </w:tblGrid>
      <w:tr w:rsidR="001E3F3F" w14:paraId="462160D0" w14:textId="77777777">
        <w:tc>
          <w:tcPr>
            <w:tcW w:w="2697" w:type="dxa"/>
          </w:tcPr>
          <w:p w14:paraId="47ED6DA3" w14:textId="77777777" w:rsidR="001E3F3F" w:rsidRDefault="00E63033">
            <w:pPr>
              <w:ind w:left="0" w:firstLine="0"/>
            </w:pPr>
            <w:r>
              <w:t>Name of Gene</w:t>
            </w:r>
          </w:p>
        </w:tc>
        <w:tc>
          <w:tcPr>
            <w:tcW w:w="1649" w:type="dxa"/>
          </w:tcPr>
          <w:p w14:paraId="7A93F03C" w14:textId="77777777" w:rsidR="001E3F3F" w:rsidRDefault="00E63033">
            <w:pPr>
              <w:ind w:left="0" w:firstLine="0"/>
            </w:pPr>
            <w:r>
              <w:t>Possible Alleles</w:t>
            </w:r>
          </w:p>
        </w:tc>
        <w:tc>
          <w:tcPr>
            <w:tcW w:w="3732" w:type="dxa"/>
          </w:tcPr>
          <w:p w14:paraId="18743A4A" w14:textId="77777777" w:rsidR="001E3F3F" w:rsidRDefault="00E63033">
            <w:pPr>
              <w:ind w:left="0" w:firstLine="0"/>
            </w:pPr>
            <w:r>
              <w:t>What does the protein do?</w:t>
            </w:r>
          </w:p>
        </w:tc>
        <w:tc>
          <w:tcPr>
            <w:tcW w:w="2712" w:type="dxa"/>
          </w:tcPr>
          <w:p w14:paraId="3DECF28A" w14:textId="77777777" w:rsidR="001E3F3F" w:rsidRDefault="00E63033">
            <w:pPr>
              <w:ind w:left="0" w:firstLine="0"/>
            </w:pPr>
            <w:r>
              <w:t>How do the alleles interact?</w:t>
            </w:r>
          </w:p>
        </w:tc>
      </w:tr>
      <w:tr w:rsidR="001E3F3F" w14:paraId="2B977533" w14:textId="77777777">
        <w:trPr>
          <w:trHeight w:val="244"/>
        </w:trPr>
        <w:tc>
          <w:tcPr>
            <w:tcW w:w="2697" w:type="dxa"/>
            <w:vMerge w:val="restart"/>
          </w:tcPr>
          <w:p w14:paraId="098BECC0" w14:textId="77777777" w:rsidR="001E3F3F" w:rsidRDefault="001E3F3F">
            <w:pPr>
              <w:ind w:left="0" w:firstLine="0"/>
            </w:pPr>
          </w:p>
          <w:p w14:paraId="5806256A" w14:textId="77777777" w:rsidR="001E3F3F" w:rsidRDefault="001E3F3F">
            <w:pPr>
              <w:ind w:left="0" w:firstLine="0"/>
            </w:pPr>
          </w:p>
          <w:p w14:paraId="7ED63F07" w14:textId="77777777" w:rsidR="001E3F3F" w:rsidRDefault="00E63033">
            <w:pPr>
              <w:ind w:left="0" w:firstLine="0"/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C1R</w:t>
            </w:r>
          </w:p>
        </w:tc>
        <w:tc>
          <w:tcPr>
            <w:tcW w:w="1649" w:type="dxa"/>
          </w:tcPr>
          <w:p w14:paraId="7C3CE27B" w14:textId="77777777" w:rsidR="001E3F3F" w:rsidRDefault="001E3F3F">
            <w:pPr>
              <w:ind w:left="0" w:firstLine="0"/>
            </w:pPr>
          </w:p>
          <w:p w14:paraId="46C97B19" w14:textId="77777777" w:rsidR="001E3F3F" w:rsidRDefault="00E63033">
            <w:pPr>
              <w:ind w:left="0" w:firstLine="0"/>
              <w:jc w:val="center"/>
            </w:pPr>
            <w:r>
              <w:t>E</w:t>
            </w:r>
          </w:p>
          <w:p w14:paraId="3A845602" w14:textId="77777777" w:rsidR="001E3F3F" w:rsidRDefault="001E3F3F">
            <w:pPr>
              <w:ind w:left="0" w:firstLine="0"/>
            </w:pPr>
          </w:p>
        </w:tc>
        <w:tc>
          <w:tcPr>
            <w:tcW w:w="3732" w:type="dxa"/>
          </w:tcPr>
          <w:p w14:paraId="01E46219" w14:textId="77777777" w:rsidR="001E3F3F" w:rsidRDefault="001E3F3F">
            <w:pPr>
              <w:ind w:left="0" w:firstLine="0"/>
            </w:pPr>
          </w:p>
        </w:tc>
        <w:tc>
          <w:tcPr>
            <w:tcW w:w="2712" w:type="dxa"/>
            <w:vMerge w:val="restart"/>
          </w:tcPr>
          <w:p w14:paraId="3194049E" w14:textId="77777777" w:rsidR="001E3F3F" w:rsidRDefault="00E6303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88"/>
            </w:pPr>
            <w:r>
              <w:rPr>
                <w:color w:val="000000"/>
              </w:rPr>
              <w:t>Complete dominance</w:t>
            </w:r>
          </w:p>
          <w:p w14:paraId="1681E956" w14:textId="77777777" w:rsidR="001E3F3F" w:rsidRDefault="00E6303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88"/>
            </w:pPr>
            <w:r>
              <w:rPr>
                <w:color w:val="000000"/>
              </w:rPr>
              <w:t>Incomplete dominance</w:t>
            </w:r>
          </w:p>
          <w:p w14:paraId="10E13ABF" w14:textId="77777777" w:rsidR="001E3F3F" w:rsidRDefault="001E3F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88" w:firstLine="0"/>
              <w:rPr>
                <w:color w:val="000000"/>
              </w:rPr>
            </w:pPr>
          </w:p>
        </w:tc>
      </w:tr>
      <w:tr w:rsidR="001E3F3F" w14:paraId="6AF5BF23" w14:textId="77777777">
        <w:trPr>
          <w:trHeight w:val="244"/>
        </w:trPr>
        <w:tc>
          <w:tcPr>
            <w:tcW w:w="2697" w:type="dxa"/>
            <w:vMerge/>
          </w:tcPr>
          <w:p w14:paraId="6C77E7C3" w14:textId="77777777" w:rsidR="001E3F3F" w:rsidRDefault="001E3F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firstLine="0"/>
              <w:rPr>
                <w:color w:val="000000"/>
              </w:rPr>
            </w:pPr>
          </w:p>
        </w:tc>
        <w:tc>
          <w:tcPr>
            <w:tcW w:w="1649" w:type="dxa"/>
          </w:tcPr>
          <w:p w14:paraId="4F03138F" w14:textId="77777777" w:rsidR="001E3F3F" w:rsidRDefault="001E3F3F">
            <w:pPr>
              <w:ind w:left="0" w:firstLine="0"/>
            </w:pPr>
          </w:p>
          <w:p w14:paraId="44122832" w14:textId="77777777" w:rsidR="001E3F3F" w:rsidRDefault="00E63033">
            <w:pPr>
              <w:ind w:left="0" w:firstLine="0"/>
              <w:jc w:val="center"/>
            </w:pPr>
            <w:r>
              <w:t>P</w:t>
            </w:r>
          </w:p>
          <w:p w14:paraId="079CD870" w14:textId="77777777" w:rsidR="001E3F3F" w:rsidRDefault="001E3F3F">
            <w:pPr>
              <w:ind w:left="0" w:firstLine="0"/>
            </w:pPr>
          </w:p>
        </w:tc>
        <w:tc>
          <w:tcPr>
            <w:tcW w:w="3732" w:type="dxa"/>
          </w:tcPr>
          <w:p w14:paraId="27280519" w14:textId="77777777" w:rsidR="001E3F3F" w:rsidRDefault="001E3F3F">
            <w:pPr>
              <w:ind w:left="0" w:firstLine="0"/>
            </w:pPr>
          </w:p>
        </w:tc>
        <w:tc>
          <w:tcPr>
            <w:tcW w:w="2712" w:type="dxa"/>
            <w:vMerge/>
          </w:tcPr>
          <w:p w14:paraId="455863B4" w14:textId="77777777" w:rsidR="001E3F3F" w:rsidRDefault="001E3F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firstLine="0"/>
            </w:pPr>
          </w:p>
        </w:tc>
      </w:tr>
      <w:tr w:rsidR="001E3F3F" w14:paraId="28CD69B8" w14:textId="77777777">
        <w:trPr>
          <w:trHeight w:val="244"/>
        </w:trPr>
        <w:tc>
          <w:tcPr>
            <w:tcW w:w="2697" w:type="dxa"/>
            <w:vMerge w:val="restart"/>
          </w:tcPr>
          <w:p w14:paraId="70B29E3E" w14:textId="77777777" w:rsidR="001E3F3F" w:rsidRDefault="001E3F3F">
            <w:pPr>
              <w:ind w:left="0" w:firstLine="0"/>
            </w:pPr>
          </w:p>
          <w:p w14:paraId="0F6DAC88" w14:textId="77777777" w:rsidR="001E3F3F" w:rsidRDefault="001E3F3F">
            <w:pPr>
              <w:ind w:left="0" w:firstLine="0"/>
            </w:pPr>
          </w:p>
          <w:p w14:paraId="7D80A88E" w14:textId="77777777" w:rsidR="001E3F3F" w:rsidRDefault="00E63033">
            <w:pPr>
              <w:ind w:left="0" w:firstLine="0"/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KITLG</w:t>
            </w:r>
          </w:p>
        </w:tc>
        <w:tc>
          <w:tcPr>
            <w:tcW w:w="1649" w:type="dxa"/>
          </w:tcPr>
          <w:p w14:paraId="4BCF56E8" w14:textId="77777777" w:rsidR="001E3F3F" w:rsidRDefault="001E3F3F">
            <w:pPr>
              <w:ind w:left="0" w:firstLine="0"/>
            </w:pPr>
          </w:p>
          <w:p w14:paraId="6C45DDEB" w14:textId="77777777" w:rsidR="001E3F3F" w:rsidRDefault="00E63033">
            <w:pPr>
              <w:ind w:left="0" w:firstLine="0"/>
              <w:jc w:val="center"/>
            </w:pPr>
            <w:r>
              <w:t>H</w:t>
            </w:r>
          </w:p>
          <w:p w14:paraId="4F5F5FD4" w14:textId="77777777" w:rsidR="001E3F3F" w:rsidRDefault="001E3F3F">
            <w:pPr>
              <w:ind w:left="0" w:firstLine="0"/>
            </w:pPr>
          </w:p>
        </w:tc>
        <w:tc>
          <w:tcPr>
            <w:tcW w:w="3732" w:type="dxa"/>
          </w:tcPr>
          <w:p w14:paraId="18EC31BE" w14:textId="77777777" w:rsidR="001E3F3F" w:rsidRDefault="001E3F3F">
            <w:pPr>
              <w:ind w:left="0" w:firstLine="0"/>
            </w:pPr>
          </w:p>
        </w:tc>
        <w:tc>
          <w:tcPr>
            <w:tcW w:w="2712" w:type="dxa"/>
            <w:vMerge w:val="restart"/>
          </w:tcPr>
          <w:p w14:paraId="383D04D0" w14:textId="77777777" w:rsidR="001E3F3F" w:rsidRDefault="00E6303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88"/>
            </w:pPr>
            <w:r>
              <w:rPr>
                <w:color w:val="000000"/>
              </w:rPr>
              <w:t>Complete dominance</w:t>
            </w:r>
          </w:p>
          <w:p w14:paraId="17EE81A5" w14:textId="77777777" w:rsidR="001E3F3F" w:rsidRDefault="00E6303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88"/>
            </w:pPr>
            <w:r>
              <w:rPr>
                <w:color w:val="000000"/>
              </w:rPr>
              <w:t>Incomplete dominance</w:t>
            </w:r>
          </w:p>
          <w:p w14:paraId="33F067DD" w14:textId="77777777" w:rsidR="001E3F3F" w:rsidRDefault="001E3F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88" w:firstLine="0"/>
              <w:rPr>
                <w:color w:val="000000"/>
              </w:rPr>
            </w:pPr>
          </w:p>
        </w:tc>
      </w:tr>
      <w:tr w:rsidR="001E3F3F" w14:paraId="6B3B843C" w14:textId="77777777">
        <w:trPr>
          <w:trHeight w:val="244"/>
        </w:trPr>
        <w:tc>
          <w:tcPr>
            <w:tcW w:w="2697" w:type="dxa"/>
            <w:vMerge/>
          </w:tcPr>
          <w:p w14:paraId="6B5D88EA" w14:textId="77777777" w:rsidR="001E3F3F" w:rsidRDefault="001E3F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firstLine="0"/>
              <w:rPr>
                <w:color w:val="000000"/>
              </w:rPr>
            </w:pPr>
          </w:p>
        </w:tc>
        <w:tc>
          <w:tcPr>
            <w:tcW w:w="1649" w:type="dxa"/>
          </w:tcPr>
          <w:p w14:paraId="7E5A6760" w14:textId="77777777" w:rsidR="001E3F3F" w:rsidRDefault="001E3F3F">
            <w:pPr>
              <w:ind w:left="0" w:firstLine="0"/>
            </w:pPr>
          </w:p>
          <w:p w14:paraId="6D3CBD24" w14:textId="77777777" w:rsidR="001E3F3F" w:rsidRDefault="00E63033">
            <w:pPr>
              <w:ind w:left="0" w:firstLine="0"/>
              <w:jc w:val="center"/>
            </w:pPr>
            <w:r>
              <w:t>h</w:t>
            </w:r>
          </w:p>
          <w:p w14:paraId="4E31043D" w14:textId="77777777" w:rsidR="001E3F3F" w:rsidRDefault="001E3F3F">
            <w:pPr>
              <w:ind w:left="0" w:firstLine="0"/>
            </w:pPr>
          </w:p>
        </w:tc>
        <w:tc>
          <w:tcPr>
            <w:tcW w:w="3732" w:type="dxa"/>
          </w:tcPr>
          <w:p w14:paraId="497C833C" w14:textId="77777777" w:rsidR="001E3F3F" w:rsidRDefault="001E3F3F">
            <w:pPr>
              <w:ind w:left="0" w:firstLine="0"/>
            </w:pPr>
          </w:p>
          <w:p w14:paraId="48C35DED" w14:textId="77777777" w:rsidR="001E3F3F" w:rsidRDefault="001E3F3F">
            <w:pPr>
              <w:ind w:left="0" w:firstLine="0"/>
            </w:pPr>
          </w:p>
        </w:tc>
        <w:tc>
          <w:tcPr>
            <w:tcW w:w="2712" w:type="dxa"/>
            <w:vMerge/>
          </w:tcPr>
          <w:p w14:paraId="09F731BB" w14:textId="77777777" w:rsidR="001E3F3F" w:rsidRDefault="001E3F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firstLine="0"/>
            </w:pPr>
          </w:p>
        </w:tc>
      </w:tr>
    </w:tbl>
    <w:p w14:paraId="654CDF91" w14:textId="77777777" w:rsidR="001E3F3F" w:rsidRDefault="001E3F3F">
      <w:pPr>
        <w:ind w:left="0" w:firstLine="0"/>
        <w:rPr>
          <w:sz w:val="24"/>
          <w:szCs w:val="24"/>
        </w:rPr>
      </w:pPr>
    </w:p>
    <w:p w14:paraId="51299B8F" w14:textId="77777777" w:rsidR="001E3F3F" w:rsidRDefault="00E63033">
      <w:pPr>
        <w:ind w:left="0" w:firstLine="0"/>
      </w:pPr>
      <w:r>
        <w:rPr>
          <w:sz w:val="24"/>
          <w:szCs w:val="24"/>
        </w:rPr>
        <w:t xml:space="preserve">Lucy has a genotype of </w:t>
      </w:r>
      <w:proofErr w:type="spellStart"/>
      <w:r>
        <w:rPr>
          <w:sz w:val="24"/>
          <w:szCs w:val="24"/>
        </w:rPr>
        <w:t>PPhh</w:t>
      </w:r>
      <w:proofErr w:type="spellEnd"/>
      <w:r>
        <w:rPr>
          <w:sz w:val="24"/>
          <w:szCs w:val="24"/>
        </w:rPr>
        <w:t>.       Maria has a genotype of EEHH.</w:t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4EA227BD" wp14:editId="3DDB5AF2">
            <wp:simplePos x="0" y="0"/>
            <wp:positionH relativeFrom="column">
              <wp:posOffset>-69849</wp:posOffset>
            </wp:positionH>
            <wp:positionV relativeFrom="paragraph">
              <wp:posOffset>19050</wp:posOffset>
            </wp:positionV>
            <wp:extent cx="688340" cy="914400"/>
            <wp:effectExtent l="0" t="0" r="0" b="0"/>
            <wp:wrapSquare wrapText="bothSides" distT="0" distB="0" distL="114300" distR="114300"/>
            <wp:docPr id="75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15"/>
                    <a:srcRect l="23507" t="6332" r="52316" b="29451"/>
                    <a:stretch>
                      <a:fillRect/>
                    </a:stretch>
                  </pic:blipFill>
                  <pic:spPr>
                    <a:xfrm>
                      <a:off x="0" y="0"/>
                      <a:ext cx="688340" cy="914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hidden="0" allowOverlap="1" wp14:anchorId="233CD53A" wp14:editId="6FCCC757">
            <wp:simplePos x="0" y="0"/>
            <wp:positionH relativeFrom="column">
              <wp:posOffset>3073400</wp:posOffset>
            </wp:positionH>
            <wp:positionV relativeFrom="paragraph">
              <wp:posOffset>19050</wp:posOffset>
            </wp:positionV>
            <wp:extent cx="838835" cy="932180"/>
            <wp:effectExtent l="0" t="0" r="0" b="0"/>
            <wp:wrapSquare wrapText="bothSides" distT="0" distB="0" distL="114300" distR="114300"/>
            <wp:docPr id="76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15"/>
                    <a:srcRect l="50735" t="6105" r="20077" b="29034"/>
                    <a:stretch>
                      <a:fillRect/>
                    </a:stretch>
                  </pic:blipFill>
                  <pic:spPr>
                    <a:xfrm>
                      <a:off x="0" y="0"/>
                      <a:ext cx="838835" cy="9321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441ADA4" w14:textId="77777777" w:rsidR="001E3F3F" w:rsidRDefault="00E63033">
      <w:pPr>
        <w:ind w:left="0" w:firstLine="0"/>
        <w:rPr>
          <w:sz w:val="24"/>
          <w:szCs w:val="24"/>
        </w:rPr>
      </w:pPr>
      <w:r>
        <w:rPr>
          <w:sz w:val="24"/>
          <w:szCs w:val="24"/>
        </w:rPr>
        <w:t>What is her phenotype?</w:t>
      </w:r>
      <w:r>
        <w:rPr>
          <w:sz w:val="24"/>
          <w:szCs w:val="24"/>
        </w:rPr>
        <w:tab/>
        <w:t xml:space="preserve">          What is her phenotype?</w:t>
      </w:r>
    </w:p>
    <w:p w14:paraId="26AF4D9D" w14:textId="77777777" w:rsidR="001E3F3F" w:rsidRDefault="001E3F3F">
      <w:pPr>
        <w:ind w:left="0" w:firstLine="0"/>
        <w:rPr>
          <w:sz w:val="24"/>
          <w:szCs w:val="24"/>
        </w:rPr>
      </w:pPr>
    </w:p>
    <w:p w14:paraId="2E413C21" w14:textId="77777777" w:rsidR="001E3F3F" w:rsidRDefault="001E3F3F">
      <w:pPr>
        <w:ind w:left="0" w:firstLine="0"/>
        <w:rPr>
          <w:sz w:val="24"/>
          <w:szCs w:val="24"/>
        </w:rPr>
      </w:pPr>
    </w:p>
    <w:p w14:paraId="17AC8B64" w14:textId="77777777" w:rsidR="001E3F3F" w:rsidRDefault="001E3F3F">
      <w:pPr>
        <w:ind w:left="0" w:firstLine="0"/>
        <w:rPr>
          <w:sz w:val="24"/>
          <w:szCs w:val="24"/>
        </w:rPr>
      </w:pPr>
    </w:p>
    <w:p w14:paraId="516C4728" w14:textId="77777777" w:rsidR="001E3F3F" w:rsidRDefault="001E3F3F">
      <w:pPr>
        <w:ind w:left="0" w:firstLine="0"/>
        <w:rPr>
          <w:sz w:val="24"/>
          <w:szCs w:val="24"/>
        </w:rPr>
      </w:pPr>
    </w:p>
    <w:p w14:paraId="41F29C7A" w14:textId="05AC7B40" w:rsidR="001E3F3F" w:rsidRPr="00B171CA" w:rsidRDefault="00E63033" w:rsidP="00B171CA">
      <w:pPr>
        <w:pStyle w:val="ListParagraph"/>
        <w:numPr>
          <w:ilvl w:val="0"/>
          <w:numId w:val="6"/>
        </w:numPr>
        <w:ind w:left="360"/>
        <w:rPr>
          <w:sz w:val="24"/>
          <w:szCs w:val="24"/>
        </w:rPr>
      </w:pPr>
      <w:r w:rsidRPr="00B171CA">
        <w:rPr>
          <w:sz w:val="24"/>
          <w:szCs w:val="24"/>
        </w:rPr>
        <w:t>What are Lucy and Maria’s parents’ genotypes?      _______________ X _____________</w:t>
      </w:r>
    </w:p>
    <w:p w14:paraId="1369D116" w14:textId="77777777" w:rsidR="001E3F3F" w:rsidRDefault="001E3F3F">
      <w:pPr>
        <w:ind w:left="0" w:firstLine="0"/>
        <w:rPr>
          <w:sz w:val="24"/>
          <w:szCs w:val="24"/>
        </w:rPr>
      </w:pPr>
    </w:p>
    <w:p w14:paraId="5D86E785" w14:textId="05C4625C" w:rsidR="001E3F3F" w:rsidRDefault="00E63033" w:rsidP="00B171CA">
      <w:pPr>
        <w:pStyle w:val="ListParagraph"/>
        <w:numPr>
          <w:ilvl w:val="0"/>
          <w:numId w:val="6"/>
        </w:numPr>
        <w:ind w:left="360"/>
        <w:rPr>
          <w:sz w:val="24"/>
          <w:szCs w:val="24"/>
        </w:rPr>
      </w:pPr>
      <w:r w:rsidRPr="00B171CA">
        <w:rPr>
          <w:sz w:val="24"/>
          <w:szCs w:val="24"/>
        </w:rPr>
        <w:t>Fill in the diagram below for Lucy and Maria’s parents.  CIRCLE Lucy and Maria’s genotypes on the Punnett</w:t>
      </w:r>
      <w:r w:rsidR="00B171CA">
        <w:rPr>
          <w:sz w:val="24"/>
          <w:szCs w:val="24"/>
        </w:rPr>
        <w:t xml:space="preserve"> </w:t>
      </w:r>
      <w:r w:rsidRPr="00B171CA">
        <w:rPr>
          <w:sz w:val="24"/>
          <w:szCs w:val="24"/>
        </w:rPr>
        <w:t>Square.</w:t>
      </w:r>
    </w:p>
    <w:p w14:paraId="0586D88C" w14:textId="59FE28A8" w:rsidR="00B171CA" w:rsidRPr="00B171CA" w:rsidRDefault="00B171CA" w:rsidP="00B171CA">
      <w:pPr>
        <w:pStyle w:val="ListParagraph"/>
        <w:ind w:left="360" w:firstLine="0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215" behindDoc="1" locked="0" layoutInCell="1" hidden="0" allowOverlap="1" wp14:anchorId="1E085A6E" wp14:editId="33F4370F">
            <wp:simplePos x="0" y="0"/>
            <wp:positionH relativeFrom="column">
              <wp:posOffset>637539</wp:posOffset>
            </wp:positionH>
            <wp:positionV relativeFrom="paragraph">
              <wp:posOffset>59055</wp:posOffset>
            </wp:positionV>
            <wp:extent cx="5420360" cy="3328670"/>
            <wp:effectExtent l="0" t="0" r="8890" b="5080"/>
            <wp:wrapSquare wrapText="bothSides" distT="0" distB="0" distL="114300" distR="114300"/>
            <wp:docPr id="7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20360" cy="33286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B6CD1CE" w14:textId="77777777" w:rsidR="001E3F3F" w:rsidRDefault="001E3F3F">
      <w:pPr>
        <w:ind w:left="0" w:firstLine="0"/>
        <w:rPr>
          <w:sz w:val="24"/>
          <w:szCs w:val="24"/>
        </w:rPr>
      </w:pPr>
    </w:p>
    <w:p w14:paraId="38B9824F" w14:textId="77777777" w:rsidR="001E3F3F" w:rsidRDefault="001E3F3F">
      <w:pPr>
        <w:ind w:left="0" w:firstLine="0"/>
        <w:rPr>
          <w:sz w:val="24"/>
          <w:szCs w:val="24"/>
        </w:rPr>
      </w:pPr>
    </w:p>
    <w:p w14:paraId="3FC8EC90" w14:textId="77777777" w:rsidR="001E3F3F" w:rsidRDefault="001E3F3F">
      <w:pPr>
        <w:ind w:left="0" w:firstLine="0"/>
        <w:rPr>
          <w:sz w:val="24"/>
          <w:szCs w:val="24"/>
        </w:rPr>
      </w:pPr>
    </w:p>
    <w:p w14:paraId="1A281E51" w14:textId="77777777" w:rsidR="001E3F3F" w:rsidRDefault="001E3F3F">
      <w:pPr>
        <w:ind w:left="0" w:firstLine="0"/>
        <w:rPr>
          <w:sz w:val="24"/>
          <w:szCs w:val="24"/>
        </w:rPr>
      </w:pPr>
    </w:p>
    <w:p w14:paraId="101FC047" w14:textId="77777777" w:rsidR="001E3F3F" w:rsidRDefault="001E3F3F">
      <w:pPr>
        <w:ind w:left="0" w:firstLine="0"/>
        <w:rPr>
          <w:sz w:val="24"/>
          <w:szCs w:val="24"/>
        </w:rPr>
      </w:pPr>
    </w:p>
    <w:p w14:paraId="2D2015C6" w14:textId="77777777" w:rsidR="001E3F3F" w:rsidRDefault="001E3F3F">
      <w:pPr>
        <w:ind w:left="0" w:firstLine="0"/>
        <w:rPr>
          <w:sz w:val="24"/>
          <w:szCs w:val="24"/>
        </w:rPr>
      </w:pPr>
    </w:p>
    <w:p w14:paraId="42F00653" w14:textId="77777777" w:rsidR="001E3F3F" w:rsidRDefault="001E3F3F">
      <w:pPr>
        <w:ind w:left="0" w:firstLine="0"/>
        <w:rPr>
          <w:sz w:val="24"/>
          <w:szCs w:val="24"/>
        </w:rPr>
      </w:pPr>
    </w:p>
    <w:p w14:paraId="0D2F7D3D" w14:textId="77777777" w:rsidR="001E3F3F" w:rsidRDefault="001E3F3F">
      <w:pPr>
        <w:ind w:left="0" w:firstLine="0"/>
        <w:rPr>
          <w:sz w:val="24"/>
          <w:szCs w:val="24"/>
        </w:rPr>
      </w:pPr>
    </w:p>
    <w:p w14:paraId="71E453E4" w14:textId="77777777" w:rsidR="001E3F3F" w:rsidRDefault="001E3F3F">
      <w:pPr>
        <w:ind w:left="0" w:firstLine="0"/>
        <w:rPr>
          <w:sz w:val="24"/>
          <w:szCs w:val="24"/>
        </w:rPr>
      </w:pPr>
    </w:p>
    <w:p w14:paraId="5F733DA6" w14:textId="77777777" w:rsidR="001E3F3F" w:rsidRDefault="001E3F3F">
      <w:pPr>
        <w:ind w:left="0" w:firstLine="0"/>
        <w:rPr>
          <w:sz w:val="24"/>
          <w:szCs w:val="24"/>
        </w:rPr>
      </w:pPr>
    </w:p>
    <w:p w14:paraId="6310F1D4" w14:textId="77777777" w:rsidR="001E3F3F" w:rsidRDefault="001E3F3F">
      <w:pPr>
        <w:ind w:left="0" w:firstLine="0"/>
        <w:rPr>
          <w:sz w:val="24"/>
          <w:szCs w:val="24"/>
        </w:rPr>
      </w:pPr>
    </w:p>
    <w:p w14:paraId="1C1A3AC5" w14:textId="77777777" w:rsidR="001E3F3F" w:rsidRDefault="001E3F3F">
      <w:pPr>
        <w:ind w:left="0" w:firstLine="0"/>
        <w:rPr>
          <w:sz w:val="24"/>
          <w:szCs w:val="24"/>
        </w:rPr>
      </w:pPr>
    </w:p>
    <w:p w14:paraId="354D487F" w14:textId="77777777" w:rsidR="001E3F3F" w:rsidRDefault="001E3F3F">
      <w:pPr>
        <w:ind w:left="0" w:firstLine="0"/>
        <w:rPr>
          <w:sz w:val="24"/>
          <w:szCs w:val="24"/>
        </w:rPr>
      </w:pPr>
    </w:p>
    <w:p w14:paraId="70E2FB10" w14:textId="77777777" w:rsidR="001E3F3F" w:rsidRDefault="00E63033">
      <w:pPr>
        <w:ind w:left="0" w:firstLine="0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hidden="0" allowOverlap="1" wp14:anchorId="3113BBF2" wp14:editId="5D1DEEA1">
                <wp:simplePos x="0" y="0"/>
                <wp:positionH relativeFrom="column">
                  <wp:posOffset>6057900</wp:posOffset>
                </wp:positionH>
                <wp:positionV relativeFrom="paragraph">
                  <wp:posOffset>0</wp:posOffset>
                </wp:positionV>
                <wp:extent cx="247650" cy="952500"/>
                <wp:effectExtent l="0" t="0" r="0" b="0"/>
                <wp:wrapNone/>
                <wp:docPr id="68" name="Straight Arrow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5241225" y="3322800"/>
                          <a:ext cx="209550" cy="914400"/>
                        </a:xfrm>
                        <a:prstGeom prst="straightConnector1">
                          <a:avLst/>
                        </a:prstGeom>
                        <a:noFill/>
                        <a:ln w="381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stealth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6057900</wp:posOffset>
                </wp:positionH>
                <wp:positionV relativeFrom="paragraph">
                  <wp:posOffset>0</wp:posOffset>
                </wp:positionV>
                <wp:extent cx="247650" cy="952500"/>
                <wp:effectExtent b="0" l="0" r="0" t="0"/>
                <wp:wrapNone/>
                <wp:docPr id="68" name="image12.png"/>
                <a:graphic>
                  <a:graphicData uri="http://schemas.openxmlformats.org/drawingml/2006/picture">
                    <pic:pic>
                      <pic:nvPicPr>
                        <pic:cNvPr id="0" name="image12.png"/>
                        <pic:cNvPicPr preferRelativeResize="0"/>
                      </pic:nvPicPr>
                      <pic:blipFill>
                        <a:blip r:embed="rId1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7650" cy="9525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EC6873A" w14:textId="77777777" w:rsidR="001E3F3F" w:rsidRDefault="001E3F3F">
      <w:pPr>
        <w:ind w:left="0" w:firstLine="0"/>
        <w:rPr>
          <w:sz w:val="24"/>
          <w:szCs w:val="24"/>
        </w:rPr>
      </w:pPr>
    </w:p>
    <w:p w14:paraId="313EA3FF" w14:textId="77777777" w:rsidR="001E3F3F" w:rsidRDefault="00E63033">
      <w:pPr>
        <w:ind w:left="0" w:firstLine="0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hidden="0" allowOverlap="1" wp14:anchorId="60588DC6" wp14:editId="4043C55D">
                <wp:simplePos x="0" y="0"/>
                <wp:positionH relativeFrom="column">
                  <wp:posOffset>5918200</wp:posOffset>
                </wp:positionH>
                <wp:positionV relativeFrom="paragraph">
                  <wp:posOffset>88900</wp:posOffset>
                </wp:positionV>
                <wp:extent cx="387350" cy="495300"/>
                <wp:effectExtent l="0" t="0" r="0" b="0"/>
                <wp:wrapNone/>
                <wp:docPr id="65" name="Straight Arrow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5171375" y="3551400"/>
                          <a:ext cx="349250" cy="457200"/>
                        </a:xfrm>
                        <a:prstGeom prst="straightConnector1">
                          <a:avLst/>
                        </a:prstGeom>
                        <a:noFill/>
                        <a:ln w="381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stealth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5918200</wp:posOffset>
                </wp:positionH>
                <wp:positionV relativeFrom="paragraph">
                  <wp:posOffset>88900</wp:posOffset>
                </wp:positionV>
                <wp:extent cx="387350" cy="495300"/>
                <wp:effectExtent b="0" l="0" r="0" t="0"/>
                <wp:wrapNone/>
                <wp:docPr id="65" name="image9.png"/>
                <a:graphic>
                  <a:graphicData uri="http://schemas.openxmlformats.org/drawingml/2006/picture">
                    <pic:pic>
                      <pic:nvPicPr>
                        <pic:cNvPr id="0" name="image9.png"/>
                        <pic:cNvPicPr preferRelativeResize="0"/>
                      </pic:nvPicPr>
                      <pic:blipFill>
                        <a:blip r:embed="rId1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87350" cy="4953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B264501" w14:textId="77777777" w:rsidR="001E3F3F" w:rsidRDefault="00E63033">
      <w:pPr>
        <w:ind w:left="0" w:firstLine="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hidden="0" allowOverlap="1" wp14:anchorId="02F751DD" wp14:editId="650C2CED">
                <wp:simplePos x="0" y="0"/>
                <wp:positionH relativeFrom="column">
                  <wp:posOffset>2298700</wp:posOffset>
                </wp:positionH>
                <wp:positionV relativeFrom="paragraph">
                  <wp:posOffset>114300</wp:posOffset>
                </wp:positionV>
                <wp:extent cx="149225" cy="238125"/>
                <wp:effectExtent l="0" t="0" r="0" b="0"/>
                <wp:wrapSquare wrapText="bothSides" distT="0" distB="0" distL="114300" distR="114300"/>
                <wp:docPr id="71" name="Arrow: Up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76150" y="3665700"/>
                          <a:ext cx="139700" cy="228600"/>
                        </a:xfrm>
                        <a:prstGeom prst="upArrow">
                          <a:avLst>
                            <a:gd name="adj1" fmla="val 50000"/>
                            <a:gd name="adj2" fmla="val 50000"/>
                          </a:avLst>
                        </a:prstGeom>
                        <a:gradFill>
                          <a:gsLst>
                            <a:gs pos="0">
                              <a:schemeClr val="dk1"/>
                            </a:gs>
                            <a:gs pos="80000">
                              <a:schemeClr val="dk1"/>
                            </a:gs>
                            <a:gs pos="100000">
                              <a:schemeClr val="dk1"/>
                            </a:gs>
                          </a:gsLst>
                          <a:lin ang="16200000" scaled="0"/>
                        </a:gradFill>
                        <a:ln w="9525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7E71F28" w14:textId="77777777" w:rsidR="001E3F3F" w:rsidRDefault="001E3F3F">
                            <w:pPr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2F751DD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71" o:spid="_x0000_s1026" type="#_x0000_t68" style="position:absolute;margin-left:181pt;margin-top:9pt;width:11.75pt;height:18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" adj="6600" fillcolor="black [3200]" strokecolor="black [3200]">
                <v:fill color2="black [3200]" angle="180" focus="80%" type="gradient">
                  <o:fill v:ext="view" type="gradientUnscaled"/>
                </v:fill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27E71F28" w14:textId="77777777" w:rsidR="001E3F3F" w:rsidRDefault="001E3F3F">
                      <w:pPr>
                        <w:ind w:left="0" w:firstLine="0"/>
                        <w:textDirection w:val="btL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hidden="0" allowOverlap="1" wp14:anchorId="1F246F4C" wp14:editId="53CE7001">
                <wp:simplePos x="0" y="0"/>
                <wp:positionH relativeFrom="column">
                  <wp:posOffset>5359400</wp:posOffset>
                </wp:positionH>
                <wp:positionV relativeFrom="paragraph">
                  <wp:posOffset>127000</wp:posOffset>
                </wp:positionV>
                <wp:extent cx="946150" cy="266700"/>
                <wp:effectExtent l="0" t="0" r="0" b="0"/>
                <wp:wrapNone/>
                <wp:docPr id="72" name="Straight Arrow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4891975" y="3665700"/>
                          <a:ext cx="908050" cy="228600"/>
                        </a:xfrm>
                        <a:prstGeom prst="straightConnector1">
                          <a:avLst/>
                        </a:prstGeom>
                        <a:noFill/>
                        <a:ln w="381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stealth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5359400</wp:posOffset>
                </wp:positionH>
                <wp:positionV relativeFrom="paragraph">
                  <wp:posOffset>127000</wp:posOffset>
                </wp:positionV>
                <wp:extent cx="946150" cy="266700"/>
                <wp:effectExtent b="0" l="0" r="0" t="0"/>
                <wp:wrapNone/>
                <wp:docPr id="72" name="image16.png"/>
                <a:graphic>
                  <a:graphicData uri="http://schemas.openxmlformats.org/drawingml/2006/picture">
                    <pic:pic>
                      <pic:nvPicPr>
                        <pic:cNvPr id="0" name="image16.png"/>
                        <pic:cNvPicPr preferRelativeResize="0"/>
                      </pic:nvPicPr>
                      <pic:blipFill>
                        <a:blip r:embed="rId1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46150" cy="266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6320943" w14:textId="77777777" w:rsidR="001E3F3F" w:rsidRDefault="00E63033">
      <w:pPr>
        <w:ind w:left="0" w:firstLine="0"/>
        <w:rPr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31ABB573" wp14:editId="235CC383">
                <wp:simplePos x="0" y="0"/>
                <wp:positionH relativeFrom="column">
                  <wp:posOffset>1104900</wp:posOffset>
                </wp:positionH>
                <wp:positionV relativeFrom="paragraph">
                  <wp:posOffset>152400</wp:posOffset>
                </wp:positionV>
                <wp:extent cx="2384425" cy="695325"/>
                <wp:effectExtent l="0" t="0" r="0" b="0"/>
                <wp:wrapSquare wrapText="bothSides" distT="0" distB="0" distL="114300" distR="114300"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58550" y="3437100"/>
                          <a:ext cx="23749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2A907D8" w14:textId="77777777" w:rsidR="001E3F3F" w:rsidRDefault="00E63033">
                            <w:pPr>
                              <w:ind w:left="0" w:firstLine="0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What process (source of variation) caused these gametes to have different allele combinations?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ABB573" id="Rectangle 62" o:spid="_x0000_s1027" style="position:absolute;margin-left:87pt;margin-top:12pt;width:187.75pt;height:54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" filled="f" stroked="f">
                <v:textbox inset="2.53958mm,1.2694mm,2.53958mm,1.2694mm">
                  <w:txbxContent>
                    <w:p w14:paraId="52A907D8" w14:textId="77777777" w:rsidR="001E3F3F" w:rsidRDefault="00E63033">
                      <w:pPr>
                        <w:ind w:left="0" w:firstLine="0"/>
                        <w:textDirection w:val="btLr"/>
                      </w:pPr>
                      <w:r>
                        <w:rPr>
                          <w:color w:val="000000"/>
                        </w:rPr>
                        <w:t>What process (source of variation) caused these gametes to have different allele combinations?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hidden="0" allowOverlap="1" wp14:anchorId="38C53E0D" wp14:editId="01EA3AD0">
                <wp:simplePos x="0" y="0"/>
                <wp:positionH relativeFrom="column">
                  <wp:posOffset>4533900</wp:posOffset>
                </wp:positionH>
                <wp:positionV relativeFrom="paragraph">
                  <wp:posOffset>152400</wp:posOffset>
                </wp:positionV>
                <wp:extent cx="2384425" cy="695325"/>
                <wp:effectExtent l="0" t="0" r="0" b="0"/>
                <wp:wrapSquare wrapText="bothSides" distT="0" distB="0" distL="114300" distR="114300"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58550" y="3437100"/>
                          <a:ext cx="23749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2D5A12" w14:textId="77777777" w:rsidR="001E3F3F" w:rsidRDefault="00E63033">
                            <w:pPr>
                              <w:ind w:left="0" w:firstLine="0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What process (source of variation) caused these offspring to have different allele combinations?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C53E0D" id="Rectangle 60" o:spid="_x0000_s1028" style="position:absolute;margin-left:357pt;margin-top:12pt;width:187.75pt;height:54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" filled="f" stroked="f">
                <v:textbox inset="2.53958mm,1.2694mm,2.53958mm,1.2694mm">
                  <w:txbxContent>
                    <w:p w14:paraId="1B2D5A12" w14:textId="77777777" w:rsidR="001E3F3F" w:rsidRDefault="00E63033">
                      <w:pPr>
                        <w:ind w:left="0" w:firstLine="0"/>
                        <w:textDirection w:val="btLr"/>
                      </w:pPr>
                      <w:r>
                        <w:rPr>
                          <w:color w:val="000000"/>
                        </w:rPr>
                        <w:t>What process (source of variation) caused these offspring to have different allele combinations?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189A1746" w14:textId="77777777" w:rsidR="001E3F3F" w:rsidRDefault="001E3F3F">
      <w:pPr>
        <w:ind w:left="0" w:firstLine="0"/>
        <w:rPr>
          <w:sz w:val="24"/>
          <w:szCs w:val="24"/>
        </w:rPr>
      </w:pPr>
    </w:p>
    <w:p w14:paraId="6A7B9A4A" w14:textId="77777777" w:rsidR="001E3F3F" w:rsidRDefault="001E3F3F">
      <w:pPr>
        <w:ind w:left="0" w:firstLine="0"/>
        <w:rPr>
          <w:sz w:val="24"/>
          <w:szCs w:val="24"/>
        </w:rPr>
      </w:pPr>
    </w:p>
    <w:p w14:paraId="22DAFC20" w14:textId="77777777" w:rsidR="001E3F3F" w:rsidRDefault="00E63033">
      <w:pPr>
        <w:ind w:left="0" w:firstLine="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11DEF8FC" wp14:editId="3202909A">
                <wp:simplePos x="0" y="0"/>
                <wp:positionH relativeFrom="column">
                  <wp:posOffset>673100</wp:posOffset>
                </wp:positionH>
                <wp:positionV relativeFrom="paragraph">
                  <wp:posOffset>165100</wp:posOffset>
                </wp:positionV>
                <wp:extent cx="2885440" cy="355600"/>
                <wp:effectExtent l="0" t="0" r="0" b="0"/>
                <wp:wrapSquare wrapText="bothSides" distT="0" distB="0" distL="114300" distR="114300"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909630" y="3608550"/>
                          <a:ext cx="287274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4329C75" w14:textId="77777777" w:rsidR="001E3F3F" w:rsidRDefault="001E3F3F">
                            <w:pPr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DEF8FC" id="Rectangle 61" o:spid="_x0000_s1029" style="position:absolute;margin-left:53pt;margin-top:13pt;width:227.2pt;height:28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" fillcolor="white [3201]" strokecolor="black [3200]" strokeweight="1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34329C75" w14:textId="77777777" w:rsidR="001E3F3F" w:rsidRDefault="001E3F3F">
                      <w:pPr>
                        <w:ind w:left="0" w:firstLine="0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hidden="0" allowOverlap="1" wp14:anchorId="27721F24" wp14:editId="60216E96">
                <wp:simplePos x="0" y="0"/>
                <wp:positionH relativeFrom="column">
                  <wp:posOffset>3975100</wp:posOffset>
                </wp:positionH>
                <wp:positionV relativeFrom="paragraph">
                  <wp:posOffset>165100</wp:posOffset>
                </wp:positionV>
                <wp:extent cx="2876550" cy="355600"/>
                <wp:effectExtent l="0" t="0" r="0" b="0"/>
                <wp:wrapSquare wrapText="bothSides" distT="0" distB="0" distL="114300" distR="114300"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914075" y="3608550"/>
                          <a:ext cx="286385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3D7804E" w14:textId="77777777" w:rsidR="001E3F3F" w:rsidRDefault="001E3F3F">
                            <w:pPr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721F24" id="Rectangle 73" o:spid="_x0000_s1030" style="position:absolute;margin-left:313pt;margin-top:13pt;width:226.5pt;height:28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" fillcolor="white [3201]" strokecolor="black [3200]" strokeweight="1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33D7804E" w14:textId="77777777" w:rsidR="001E3F3F" w:rsidRDefault="001E3F3F">
                      <w:pPr>
                        <w:ind w:left="0" w:firstLine="0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4607190A" w14:textId="77777777" w:rsidR="001E3F3F" w:rsidRDefault="001E3F3F">
      <w:pPr>
        <w:ind w:left="0" w:firstLine="0"/>
        <w:rPr>
          <w:sz w:val="24"/>
          <w:szCs w:val="24"/>
        </w:rPr>
      </w:pPr>
    </w:p>
    <w:p w14:paraId="0D63DEB7" w14:textId="77777777" w:rsidR="00B171CA" w:rsidRDefault="00B171CA">
      <w:pPr>
        <w:ind w:left="0" w:firstLine="0"/>
        <w:rPr>
          <w:sz w:val="24"/>
          <w:szCs w:val="24"/>
        </w:rPr>
      </w:pPr>
    </w:p>
    <w:p w14:paraId="19585E11" w14:textId="2C049E19" w:rsidR="001E3F3F" w:rsidRDefault="00E63033">
      <w:pPr>
        <w:ind w:left="0" w:firstLine="0"/>
        <w:rPr>
          <w:sz w:val="24"/>
          <w:szCs w:val="24"/>
        </w:rPr>
      </w:pPr>
      <w:r>
        <w:rPr>
          <w:sz w:val="24"/>
          <w:szCs w:val="24"/>
        </w:rPr>
        <w:t xml:space="preserve">What was the </w:t>
      </w:r>
      <w:proofErr w:type="gramStart"/>
      <w:r>
        <w:rPr>
          <w:sz w:val="24"/>
          <w:szCs w:val="24"/>
        </w:rPr>
        <w:t xml:space="preserve">probability </w:t>
      </w:r>
      <w:r w:rsidR="00B171CA">
        <w:rPr>
          <w:sz w:val="24"/>
          <w:szCs w:val="24"/>
        </w:rPr>
        <w:t>percentage</w:t>
      </w:r>
      <w:proofErr w:type="gramEnd"/>
      <w:r w:rsidR="00B171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at Lucy and Maria’s parents would have twins like them?  Calculate this as: (Lucy’s genotypic ratio) x (Maria’s genotypic ratio) </w:t>
      </w:r>
    </w:p>
    <w:p w14:paraId="6E1D65F3" w14:textId="77777777" w:rsidR="001E3F3F" w:rsidRDefault="001E3F3F">
      <w:pPr>
        <w:ind w:left="0" w:firstLine="0"/>
        <w:rPr>
          <w:sz w:val="24"/>
          <w:szCs w:val="24"/>
        </w:rPr>
      </w:pPr>
    </w:p>
    <w:p w14:paraId="78DD08D2" w14:textId="77777777" w:rsidR="001E3F3F" w:rsidRDefault="001E3F3F">
      <w:pPr>
        <w:ind w:left="0" w:firstLine="0"/>
        <w:rPr>
          <w:sz w:val="24"/>
          <w:szCs w:val="24"/>
        </w:rPr>
      </w:pPr>
    </w:p>
    <w:p w14:paraId="52A84FB5" w14:textId="77777777" w:rsidR="001E3F3F" w:rsidRDefault="001E3F3F">
      <w:pPr>
        <w:ind w:left="0" w:firstLine="0"/>
        <w:rPr>
          <w:sz w:val="24"/>
          <w:szCs w:val="24"/>
        </w:rPr>
      </w:pPr>
    </w:p>
    <w:p w14:paraId="1E06B07E" w14:textId="77777777" w:rsidR="001E3F3F" w:rsidRDefault="00E63033">
      <w:pPr>
        <w:ind w:left="0" w:firstLine="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Part 2: How did the twins’ different DNA result in their different physical traits?</w:t>
      </w:r>
    </w:p>
    <w:p w14:paraId="01AD8E2B" w14:textId="77777777" w:rsidR="001E3F3F" w:rsidRDefault="001E3F3F">
      <w:pPr>
        <w:ind w:left="0" w:firstLine="0"/>
        <w:rPr>
          <w:sz w:val="24"/>
          <w:szCs w:val="24"/>
        </w:rPr>
      </w:pPr>
    </w:p>
    <w:p w14:paraId="7A33CA87" w14:textId="3FEE0257" w:rsidR="001E3F3F" w:rsidRDefault="00E63033">
      <w:pPr>
        <w:ind w:left="0" w:firstLine="0"/>
        <w:rPr>
          <w:b/>
          <w:sz w:val="24"/>
          <w:szCs w:val="24"/>
        </w:rPr>
      </w:pPr>
      <w:r>
        <w:rPr>
          <w:sz w:val="24"/>
          <w:szCs w:val="24"/>
        </w:rPr>
        <w:t xml:space="preserve">Lucy and Maria have an older brother, George, who is heterozygous for the MC1R gene.  Use the </w:t>
      </w:r>
      <w:r>
        <w:rPr>
          <w:b/>
          <w:sz w:val="24"/>
          <w:szCs w:val="24"/>
        </w:rPr>
        <w:t xml:space="preserve">DNA </w:t>
      </w:r>
      <w:r w:rsidR="00B171CA" w:rsidRPr="00B171CA">
        <w:rPr>
          <w:b/>
          <w:sz w:val="24"/>
          <w:szCs w:val="24"/>
        </w:rPr>
        <w:sym w:font="Wingdings" w:char="F0E0"/>
      </w:r>
      <w:r>
        <w:rPr>
          <w:b/>
          <w:sz w:val="24"/>
          <w:szCs w:val="24"/>
        </w:rPr>
        <w:t xml:space="preserve"> Protein </w:t>
      </w:r>
      <w:r w:rsidR="00B171CA" w:rsidRPr="00B171CA">
        <w:rPr>
          <w:b/>
          <w:sz w:val="24"/>
          <w:szCs w:val="24"/>
        </w:rPr>
        <w:sym w:font="Wingdings" w:char="F0E0"/>
      </w:r>
      <w:r>
        <w:rPr>
          <w:b/>
          <w:sz w:val="24"/>
          <w:szCs w:val="24"/>
        </w:rPr>
        <w:t xml:space="preserve"> Trait Model </w:t>
      </w:r>
      <w:r>
        <w:rPr>
          <w:sz w:val="24"/>
          <w:szCs w:val="24"/>
        </w:rPr>
        <w:t xml:space="preserve">to show </w:t>
      </w:r>
      <w:r w:rsidR="00B171CA">
        <w:rPr>
          <w:sz w:val="24"/>
          <w:szCs w:val="24"/>
        </w:rPr>
        <w:t>how differences in George, Maria,</w:t>
      </w:r>
      <w:r>
        <w:rPr>
          <w:sz w:val="24"/>
          <w:szCs w:val="24"/>
        </w:rPr>
        <w:t xml:space="preserve"> and Lucy’s DNA would result in differences in their appearance. For this part, we will </w:t>
      </w:r>
      <w:r>
        <w:rPr>
          <w:b/>
          <w:sz w:val="24"/>
          <w:szCs w:val="24"/>
        </w:rPr>
        <w:t>only</w:t>
      </w:r>
      <w:r>
        <w:rPr>
          <w:sz w:val="24"/>
          <w:szCs w:val="24"/>
        </w:rPr>
        <w:t xml:space="preserve"> show the </w:t>
      </w:r>
      <w:r>
        <w:rPr>
          <w:b/>
          <w:sz w:val="24"/>
          <w:szCs w:val="24"/>
        </w:rPr>
        <w:t>MC1R gene.</w:t>
      </w:r>
    </w:p>
    <w:p w14:paraId="2FEDA51E" w14:textId="77777777" w:rsidR="001E3F3F" w:rsidRDefault="001E3F3F">
      <w:pPr>
        <w:ind w:left="0" w:firstLine="0"/>
        <w:rPr>
          <w:sz w:val="24"/>
          <w:szCs w:val="24"/>
        </w:rPr>
      </w:pPr>
    </w:p>
    <w:p w14:paraId="4AE4350F" w14:textId="535022D8" w:rsidR="001E3F3F" w:rsidRPr="00B171CA" w:rsidRDefault="00E63033" w:rsidP="00B171CA">
      <w:pPr>
        <w:pStyle w:val="ListParagraph"/>
        <w:numPr>
          <w:ilvl w:val="0"/>
          <w:numId w:val="7"/>
        </w:numPr>
        <w:ind w:left="360"/>
        <w:rPr>
          <w:sz w:val="24"/>
          <w:szCs w:val="24"/>
        </w:rPr>
      </w:pPr>
      <w:r w:rsidRPr="00B171CA">
        <w:rPr>
          <w:sz w:val="24"/>
          <w:szCs w:val="24"/>
        </w:rPr>
        <w:t xml:space="preserve">In the nucleus of each cell, draw chromosomes with the </w:t>
      </w:r>
      <w:r w:rsidRPr="00B171CA">
        <w:rPr>
          <w:b/>
          <w:sz w:val="24"/>
          <w:szCs w:val="24"/>
        </w:rPr>
        <w:t xml:space="preserve">MC1R gene </w:t>
      </w:r>
      <w:r w:rsidRPr="00B171CA">
        <w:rPr>
          <w:sz w:val="24"/>
          <w:szCs w:val="24"/>
        </w:rPr>
        <w:t xml:space="preserve">labeled (remember to use E or P as your labels).  Keep in mind the </w:t>
      </w:r>
      <w:r w:rsidRPr="00B171CA">
        <w:rPr>
          <w:sz w:val="24"/>
          <w:szCs w:val="24"/>
          <w:u w:val="single"/>
        </w:rPr>
        <w:t>type</w:t>
      </w:r>
      <w:r w:rsidRPr="00B171CA">
        <w:rPr>
          <w:sz w:val="24"/>
          <w:szCs w:val="24"/>
        </w:rPr>
        <w:t xml:space="preserve"> and </w:t>
      </w:r>
      <w:r w:rsidRPr="00B171CA">
        <w:rPr>
          <w:sz w:val="24"/>
          <w:szCs w:val="24"/>
          <w:u w:val="single"/>
        </w:rPr>
        <w:t>number of alleles</w:t>
      </w:r>
      <w:r w:rsidRPr="00B171CA">
        <w:rPr>
          <w:sz w:val="24"/>
          <w:szCs w:val="24"/>
        </w:rPr>
        <w:t xml:space="preserve"> that Lucy and Maria should have.</w:t>
      </w:r>
    </w:p>
    <w:p w14:paraId="2FD44D07" w14:textId="77777777" w:rsidR="001E3F3F" w:rsidRDefault="001E3F3F">
      <w:pPr>
        <w:ind w:left="0" w:firstLine="0"/>
        <w:rPr>
          <w:sz w:val="24"/>
          <w:szCs w:val="24"/>
        </w:rPr>
      </w:pPr>
    </w:p>
    <w:p w14:paraId="7E9BD171" w14:textId="4E6A8DCD" w:rsidR="001E3F3F" w:rsidRPr="00B171CA" w:rsidRDefault="00E63033" w:rsidP="00B171CA">
      <w:pPr>
        <w:pStyle w:val="ListParagraph"/>
        <w:numPr>
          <w:ilvl w:val="0"/>
          <w:numId w:val="7"/>
        </w:numPr>
        <w:ind w:left="360"/>
        <w:rPr>
          <w:sz w:val="24"/>
          <w:szCs w:val="24"/>
        </w:rPr>
      </w:pPr>
      <w:r w:rsidRPr="00B171CA">
        <w:rPr>
          <w:sz w:val="24"/>
          <w:szCs w:val="24"/>
        </w:rPr>
        <w:t>Use the space in the model to show the following things:</w:t>
      </w:r>
    </w:p>
    <w:p w14:paraId="3ABEDC54" w14:textId="77777777" w:rsidR="001E3F3F" w:rsidRDefault="00E630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raw the proteins being produced in the cytoplasm.  Make sure you show these proteins as clearly different from each other.</w:t>
      </w:r>
    </w:p>
    <w:p w14:paraId="47175B28" w14:textId="77777777" w:rsidR="001E3F3F" w:rsidRDefault="00E630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Show the type of melanin being produced in the cell </w:t>
      </w:r>
      <w:proofErr w:type="gramStart"/>
      <w:r>
        <w:rPr>
          <w:color w:val="000000"/>
          <w:sz w:val="24"/>
          <w:szCs w:val="24"/>
        </w:rPr>
        <w:t>as a result of</w:t>
      </w:r>
      <w:proofErr w:type="gramEnd"/>
      <w:r>
        <w:rPr>
          <w:color w:val="000000"/>
          <w:sz w:val="24"/>
          <w:szCs w:val="24"/>
        </w:rPr>
        <w:t xml:space="preserve"> these proteins.  Make sure there is a clear difference between eumelanin and pheomelanin.</w:t>
      </w:r>
    </w:p>
    <w:p w14:paraId="6610E2CC" w14:textId="7B29847C" w:rsidR="001E3F3F" w:rsidRPr="00B171CA" w:rsidRDefault="00E63033" w:rsidP="00B171CA">
      <w:pPr>
        <w:pStyle w:val="ListParagraph"/>
        <w:numPr>
          <w:ilvl w:val="0"/>
          <w:numId w:val="7"/>
        </w:numPr>
        <w:spacing w:before="120"/>
        <w:ind w:left="360"/>
        <w:rPr>
          <w:sz w:val="24"/>
          <w:szCs w:val="24"/>
        </w:rPr>
      </w:pPr>
      <w:r w:rsidRPr="00B171CA">
        <w:rPr>
          <w:sz w:val="24"/>
          <w:szCs w:val="24"/>
        </w:rPr>
        <w:t xml:space="preserve">If all humans started only having the E allele (producing </w:t>
      </w:r>
      <w:r w:rsidRPr="00B171CA">
        <w:rPr>
          <w:b/>
          <w:sz w:val="24"/>
          <w:szCs w:val="24"/>
        </w:rPr>
        <w:t>eumelanin</w:t>
      </w:r>
      <w:r w:rsidRPr="00B171CA">
        <w:rPr>
          <w:sz w:val="24"/>
          <w:szCs w:val="24"/>
        </w:rPr>
        <w:t>), what process (</w:t>
      </w:r>
      <w:r w:rsidRPr="00B171CA">
        <w:rPr>
          <w:b/>
          <w:sz w:val="24"/>
          <w:szCs w:val="24"/>
        </w:rPr>
        <w:t>source of variation</w:t>
      </w:r>
      <w:r w:rsidRPr="00B171CA">
        <w:rPr>
          <w:sz w:val="24"/>
          <w:szCs w:val="24"/>
        </w:rPr>
        <w:t>) caused the P allele to appear?  Name the source of variation.</w:t>
      </w:r>
    </w:p>
    <w:p w14:paraId="30D9A113" w14:textId="77777777" w:rsidR="001E3F3F" w:rsidRDefault="001E3F3F">
      <w:pPr>
        <w:ind w:left="0" w:firstLine="0"/>
        <w:rPr>
          <w:sz w:val="24"/>
          <w:szCs w:val="24"/>
        </w:rPr>
      </w:pPr>
    </w:p>
    <w:p w14:paraId="28051E23" w14:textId="77777777" w:rsidR="001E3F3F" w:rsidRDefault="001E3F3F">
      <w:pPr>
        <w:ind w:left="0" w:firstLine="0"/>
        <w:rPr>
          <w:sz w:val="24"/>
          <w:szCs w:val="24"/>
        </w:rPr>
      </w:pPr>
    </w:p>
    <w:p w14:paraId="6761DC16" w14:textId="77777777" w:rsidR="001E3F3F" w:rsidRDefault="001E3F3F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</w:p>
    <w:p w14:paraId="30451AC0" w14:textId="77777777" w:rsidR="001E3F3F" w:rsidRDefault="001E3F3F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</w:p>
    <w:p w14:paraId="661FFAA9" w14:textId="0175F2CD" w:rsidR="001E3F3F" w:rsidRPr="00B171CA" w:rsidRDefault="00E63033" w:rsidP="00B171CA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sz w:val="24"/>
          <w:szCs w:val="24"/>
        </w:rPr>
      </w:pPr>
      <w:r w:rsidRPr="00B171CA">
        <w:rPr>
          <w:color w:val="000000"/>
          <w:sz w:val="24"/>
          <w:szCs w:val="24"/>
        </w:rPr>
        <w:t xml:space="preserve">How is this an </w:t>
      </w:r>
      <w:r w:rsidRPr="00B171CA">
        <w:rPr>
          <w:sz w:val="24"/>
          <w:szCs w:val="24"/>
        </w:rPr>
        <w:t xml:space="preserve">example of </w:t>
      </w:r>
      <w:r w:rsidRPr="00B171CA">
        <w:rPr>
          <w:sz w:val="24"/>
          <w:szCs w:val="24"/>
          <w:u w:val="single"/>
        </w:rPr>
        <w:t>Cause and Effect</w:t>
      </w:r>
      <w:r w:rsidRPr="00B171CA">
        <w:rPr>
          <w:sz w:val="24"/>
          <w:szCs w:val="24"/>
        </w:rPr>
        <w:t>?  Explain using evidence.</w:t>
      </w:r>
    </w:p>
    <w:p w14:paraId="73E00719" w14:textId="77777777" w:rsidR="001E3F3F" w:rsidRDefault="001E3F3F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sz w:val="24"/>
          <w:szCs w:val="24"/>
        </w:rPr>
      </w:pPr>
    </w:p>
    <w:p w14:paraId="747D44E3" w14:textId="77777777" w:rsidR="001E3F3F" w:rsidRDefault="00E63033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</w:t>
      </w:r>
    </w:p>
    <w:p w14:paraId="04C8AD95" w14:textId="77777777" w:rsidR="001E3F3F" w:rsidRDefault="001E3F3F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sz w:val="24"/>
          <w:szCs w:val="24"/>
        </w:rPr>
      </w:pPr>
    </w:p>
    <w:p w14:paraId="21B7DD03" w14:textId="2AE0FD95" w:rsidR="001E3F3F" w:rsidRPr="00B171CA" w:rsidRDefault="00E63033" w:rsidP="00B171CA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  <w:sz w:val="24"/>
          <w:szCs w:val="24"/>
        </w:rPr>
      </w:pPr>
      <w:r w:rsidRPr="00B171CA">
        <w:rPr>
          <w:color w:val="000000"/>
          <w:sz w:val="24"/>
          <w:szCs w:val="24"/>
        </w:rPr>
        <w:t xml:space="preserve">What are the three sources of variation represented in this activity? Explain how each contributed to </w:t>
      </w:r>
      <w:r w:rsidR="00B171CA">
        <w:rPr>
          <w:color w:val="000000"/>
          <w:sz w:val="24"/>
          <w:szCs w:val="24"/>
        </w:rPr>
        <w:t xml:space="preserve">the </w:t>
      </w:r>
      <w:r w:rsidRPr="00B171CA">
        <w:rPr>
          <w:color w:val="000000"/>
          <w:sz w:val="24"/>
          <w:szCs w:val="24"/>
        </w:rPr>
        <w:t>variation in the twins.</w:t>
      </w:r>
    </w:p>
    <w:p w14:paraId="25A67231" w14:textId="77777777" w:rsidR="001E3F3F" w:rsidRDefault="001E3F3F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</w:p>
    <w:p w14:paraId="7D777AD1" w14:textId="77777777" w:rsidR="001E3F3F" w:rsidRDefault="00E6303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6BAFACE4" w14:textId="77777777" w:rsidR="001E3F3F" w:rsidRDefault="001E3F3F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sz w:val="32"/>
          <w:szCs w:val="32"/>
        </w:rPr>
      </w:pPr>
    </w:p>
    <w:p w14:paraId="4D88A887" w14:textId="77777777" w:rsidR="001E3F3F" w:rsidRDefault="00E6303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0EB62D12" w14:textId="77777777" w:rsidR="001E3F3F" w:rsidRDefault="001E3F3F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sz w:val="32"/>
          <w:szCs w:val="32"/>
        </w:rPr>
      </w:pPr>
    </w:p>
    <w:p w14:paraId="7DEBBFD6" w14:textId="77777777" w:rsidR="001E3F3F" w:rsidRDefault="00E6303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sz w:val="32"/>
          <w:szCs w:val="32"/>
        </w:rPr>
      </w:pPr>
      <w:r>
        <w:rPr>
          <w:sz w:val="32"/>
          <w:szCs w:val="32"/>
        </w:rPr>
        <w:t xml:space="preserve">  </w:t>
      </w:r>
    </w:p>
    <w:p w14:paraId="582B6CB4" w14:textId="77777777" w:rsidR="001E3F3F" w:rsidRDefault="001E3F3F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  <w:sectPr w:rsidR="001E3F3F" w:rsidSect="00E63033">
          <w:headerReference w:type="default" r:id="rId20"/>
          <w:footerReference w:type="default" r:id="rId21"/>
          <w:pgSz w:w="12240" w:h="15840"/>
          <w:pgMar w:top="720" w:right="720" w:bottom="720" w:left="720" w:header="720" w:footer="720" w:gutter="0"/>
          <w:pgNumType w:start="1"/>
          <w:cols w:space="720"/>
          <w:titlePg/>
          <w:docGrid w:linePitch="299"/>
        </w:sectPr>
      </w:pPr>
    </w:p>
    <w:p w14:paraId="14F607E4" w14:textId="77777777" w:rsidR="001E3F3F" w:rsidRDefault="001E3F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0"/>
        <w:rPr>
          <w:color w:val="000000"/>
        </w:rPr>
      </w:pPr>
    </w:p>
    <w:tbl>
      <w:tblPr>
        <w:tblStyle w:val="a1"/>
        <w:tblW w:w="143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15"/>
        <w:gridCol w:w="5011"/>
        <w:gridCol w:w="3713"/>
        <w:gridCol w:w="2751"/>
      </w:tblGrid>
      <w:tr w:rsidR="001E3F3F" w14:paraId="7FF945A2" w14:textId="77777777">
        <w:trPr>
          <w:trHeight w:val="594"/>
        </w:trPr>
        <w:tc>
          <w:tcPr>
            <w:tcW w:w="2915" w:type="dxa"/>
          </w:tcPr>
          <w:p w14:paraId="3D9968C8" w14:textId="77777777" w:rsidR="001E3F3F" w:rsidRDefault="00E63033">
            <w:pPr>
              <w:ind w:left="0" w:firstLine="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NA</w:t>
            </w:r>
          </w:p>
          <w:p w14:paraId="415587EA" w14:textId="77777777" w:rsidR="001E3F3F" w:rsidRDefault="00E63033">
            <w:pPr>
              <w:ind w:left="90" w:firstLine="0"/>
            </w:pPr>
            <w:r>
              <w:t>What are the different variations in the genes?</w:t>
            </w:r>
          </w:p>
        </w:tc>
        <w:tc>
          <w:tcPr>
            <w:tcW w:w="5011" w:type="dxa"/>
          </w:tcPr>
          <w:p w14:paraId="094BEBE3" w14:textId="77777777" w:rsidR="001E3F3F" w:rsidRDefault="00E6303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he Cell</w:t>
            </w:r>
          </w:p>
          <w:p w14:paraId="40A508B4" w14:textId="77777777" w:rsidR="001E3F3F" w:rsidRDefault="00E63033">
            <w:pPr>
              <w:ind w:left="0" w:firstLine="0"/>
            </w:pPr>
            <w:r>
              <w:t>What happens in the cell?</w:t>
            </w:r>
          </w:p>
        </w:tc>
        <w:tc>
          <w:tcPr>
            <w:tcW w:w="3713" w:type="dxa"/>
          </w:tcPr>
          <w:p w14:paraId="164BC5CC" w14:textId="77777777" w:rsidR="001E3F3F" w:rsidRDefault="00E63033">
            <w:pPr>
              <w:ind w:left="360" w:firstLine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Job of Protein/Job Location</w:t>
            </w:r>
          </w:p>
          <w:p w14:paraId="73EFE5DE" w14:textId="3739A3B9" w:rsidR="001E3F3F" w:rsidRDefault="00E63033">
            <w:pPr>
              <w:ind w:left="0" w:firstLine="0"/>
            </w:pPr>
            <w:r>
              <w:t xml:space="preserve">What does </w:t>
            </w:r>
            <w:r w:rsidR="00B171CA">
              <w:t>protein</w:t>
            </w:r>
            <w:r>
              <w:t xml:space="preserve"> do in the body?</w:t>
            </w:r>
          </w:p>
        </w:tc>
        <w:tc>
          <w:tcPr>
            <w:tcW w:w="2751" w:type="dxa"/>
          </w:tcPr>
          <w:p w14:paraId="55526FC8" w14:textId="77777777" w:rsidR="001E3F3F" w:rsidRDefault="00E6303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rait</w:t>
            </w:r>
          </w:p>
          <w:p w14:paraId="5697287E" w14:textId="77777777" w:rsidR="001E3F3F" w:rsidRDefault="00E63033">
            <w:pPr>
              <w:ind w:left="0" w:firstLine="0"/>
            </w:pPr>
            <w:r>
              <w:t>What is the physical trait?</w:t>
            </w:r>
          </w:p>
        </w:tc>
      </w:tr>
      <w:tr w:rsidR="001E3F3F" w14:paraId="35EF4A0F" w14:textId="77777777">
        <w:trPr>
          <w:trHeight w:val="2786"/>
        </w:trPr>
        <w:tc>
          <w:tcPr>
            <w:tcW w:w="7926" w:type="dxa"/>
            <w:gridSpan w:val="2"/>
          </w:tcPr>
          <w:p w14:paraId="18F14C38" w14:textId="77777777" w:rsidR="001E3F3F" w:rsidRDefault="00E63033">
            <w:pPr>
              <w:ind w:left="0" w:firstLine="0"/>
            </w:pPr>
            <w:r>
              <w:rPr>
                <w:b/>
              </w:rPr>
              <w:t>Maria</w:t>
            </w:r>
          </w:p>
          <w:p w14:paraId="7C05B743" w14:textId="77777777" w:rsidR="001E3F3F" w:rsidRDefault="001E3F3F">
            <w:pPr>
              <w:ind w:left="0" w:firstLine="0"/>
            </w:pPr>
          </w:p>
          <w:p w14:paraId="02548B04" w14:textId="77777777" w:rsidR="001E3F3F" w:rsidRDefault="001E3F3F"/>
          <w:p w14:paraId="0065CDBB" w14:textId="77777777" w:rsidR="001E3F3F" w:rsidRDefault="001E3F3F"/>
          <w:p w14:paraId="5C923808" w14:textId="77777777" w:rsidR="001E3F3F" w:rsidRDefault="001E3F3F"/>
          <w:p w14:paraId="707C651D" w14:textId="77777777" w:rsidR="001E3F3F" w:rsidRDefault="001E3F3F"/>
          <w:p w14:paraId="6F3FEDC9" w14:textId="77777777" w:rsidR="001E3F3F" w:rsidRDefault="001E3F3F"/>
          <w:p w14:paraId="029239B9" w14:textId="77777777" w:rsidR="001E3F3F" w:rsidRDefault="001E3F3F"/>
          <w:p w14:paraId="3EBD31DE" w14:textId="77777777" w:rsidR="001E3F3F" w:rsidRDefault="001E3F3F"/>
          <w:p w14:paraId="7B2EEC50" w14:textId="77777777" w:rsidR="001E3F3F" w:rsidRDefault="001E3F3F"/>
          <w:p w14:paraId="522CA1A9" w14:textId="77777777" w:rsidR="001E3F3F" w:rsidRDefault="001E3F3F"/>
        </w:tc>
        <w:tc>
          <w:tcPr>
            <w:tcW w:w="3713" w:type="dxa"/>
          </w:tcPr>
          <w:p w14:paraId="1542C01E" w14:textId="77777777" w:rsidR="001E3F3F" w:rsidRDefault="00E63033">
            <w:pPr>
              <w:ind w:left="0"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aria’s Proteins</w:t>
            </w:r>
          </w:p>
        </w:tc>
        <w:tc>
          <w:tcPr>
            <w:tcW w:w="2751" w:type="dxa"/>
          </w:tcPr>
          <w:p w14:paraId="3CD0EBB5" w14:textId="77777777" w:rsidR="001E3F3F" w:rsidRDefault="00E63033">
            <w:pPr>
              <w:ind w:left="0" w:firstLine="0"/>
            </w:pPr>
            <w:r>
              <w:rPr>
                <w:b/>
              </w:rPr>
              <w:t>Maria’s Trait</w:t>
            </w:r>
          </w:p>
        </w:tc>
      </w:tr>
      <w:tr w:rsidR="001E3F3F" w14:paraId="29BA6A3F" w14:textId="77777777">
        <w:trPr>
          <w:trHeight w:val="2786"/>
        </w:trPr>
        <w:tc>
          <w:tcPr>
            <w:tcW w:w="7926" w:type="dxa"/>
            <w:gridSpan w:val="2"/>
          </w:tcPr>
          <w:p w14:paraId="37F8E9FB" w14:textId="77777777" w:rsidR="001E3F3F" w:rsidRDefault="00E63033">
            <w:pPr>
              <w:ind w:left="0" w:firstLine="0"/>
              <w:rPr>
                <w:b/>
              </w:rPr>
            </w:pPr>
            <w:r>
              <w:rPr>
                <w:b/>
              </w:rPr>
              <w:t>George</w:t>
            </w:r>
          </w:p>
          <w:p w14:paraId="6335156D" w14:textId="77777777" w:rsidR="001E3F3F" w:rsidRDefault="001E3F3F">
            <w:pPr>
              <w:ind w:left="0" w:firstLine="0"/>
            </w:pPr>
          </w:p>
          <w:p w14:paraId="0683EF3C" w14:textId="77777777" w:rsidR="001E3F3F" w:rsidRDefault="001E3F3F">
            <w:pPr>
              <w:ind w:left="0" w:firstLine="0"/>
              <w:jc w:val="right"/>
            </w:pPr>
          </w:p>
          <w:p w14:paraId="0E7D9536" w14:textId="77777777" w:rsidR="001E3F3F" w:rsidRDefault="001E3F3F">
            <w:pPr>
              <w:ind w:left="0" w:firstLine="0"/>
            </w:pPr>
          </w:p>
          <w:p w14:paraId="02D1E5E1" w14:textId="77777777" w:rsidR="001E3F3F" w:rsidRDefault="001E3F3F">
            <w:pPr>
              <w:ind w:left="0" w:firstLine="0"/>
            </w:pPr>
          </w:p>
          <w:p w14:paraId="496C9120" w14:textId="77777777" w:rsidR="001E3F3F" w:rsidRDefault="001E3F3F">
            <w:pPr>
              <w:ind w:left="0" w:firstLine="0"/>
            </w:pPr>
          </w:p>
          <w:p w14:paraId="65084ECB" w14:textId="77777777" w:rsidR="001E3F3F" w:rsidRDefault="001E3F3F">
            <w:pPr>
              <w:ind w:left="0" w:firstLine="0"/>
            </w:pPr>
          </w:p>
          <w:p w14:paraId="0AC3AE3F" w14:textId="77777777" w:rsidR="001E3F3F" w:rsidRDefault="001E3F3F">
            <w:pPr>
              <w:ind w:left="0" w:firstLine="0"/>
            </w:pPr>
          </w:p>
          <w:p w14:paraId="10005AF7" w14:textId="77777777" w:rsidR="001E3F3F" w:rsidRDefault="001E3F3F">
            <w:pPr>
              <w:ind w:left="0" w:firstLine="0"/>
            </w:pPr>
          </w:p>
          <w:p w14:paraId="78AE726B" w14:textId="77777777" w:rsidR="001E3F3F" w:rsidRDefault="001E3F3F">
            <w:pPr>
              <w:ind w:left="0" w:firstLine="0"/>
            </w:pPr>
          </w:p>
          <w:p w14:paraId="57687804" w14:textId="77777777" w:rsidR="001E3F3F" w:rsidRDefault="001E3F3F">
            <w:pPr>
              <w:ind w:left="0" w:firstLine="0"/>
            </w:pPr>
          </w:p>
        </w:tc>
        <w:tc>
          <w:tcPr>
            <w:tcW w:w="3713" w:type="dxa"/>
          </w:tcPr>
          <w:p w14:paraId="5DD1291D" w14:textId="77777777" w:rsidR="001E3F3F" w:rsidRDefault="00E63033">
            <w:pPr>
              <w:ind w:left="0" w:firstLine="0"/>
              <w:rPr>
                <w:b/>
              </w:rPr>
            </w:pPr>
            <w:r>
              <w:rPr>
                <w:b/>
              </w:rPr>
              <w:t>George’s Proteins</w:t>
            </w:r>
          </w:p>
        </w:tc>
        <w:tc>
          <w:tcPr>
            <w:tcW w:w="2751" w:type="dxa"/>
          </w:tcPr>
          <w:p w14:paraId="3C231A72" w14:textId="77777777" w:rsidR="001E3F3F" w:rsidRDefault="00E63033">
            <w:pPr>
              <w:ind w:left="0" w:firstLine="0"/>
              <w:rPr>
                <w:b/>
              </w:rPr>
            </w:pPr>
            <w:r>
              <w:rPr>
                <w:b/>
              </w:rPr>
              <w:t>George’s Trait</w:t>
            </w:r>
          </w:p>
        </w:tc>
      </w:tr>
      <w:tr w:rsidR="001E3F3F" w14:paraId="63422695" w14:textId="77777777">
        <w:trPr>
          <w:trHeight w:val="2786"/>
        </w:trPr>
        <w:tc>
          <w:tcPr>
            <w:tcW w:w="7926" w:type="dxa"/>
            <w:gridSpan w:val="2"/>
          </w:tcPr>
          <w:p w14:paraId="6F8ABCC3" w14:textId="77777777" w:rsidR="001E3F3F" w:rsidRDefault="00E63033">
            <w:pPr>
              <w:ind w:left="0" w:firstLine="0"/>
              <w:rPr>
                <w:b/>
              </w:rPr>
            </w:pPr>
            <w:r>
              <w:rPr>
                <w:b/>
              </w:rPr>
              <w:t>Lucy</w:t>
            </w:r>
          </w:p>
          <w:p w14:paraId="387888CA" w14:textId="77777777" w:rsidR="001E3F3F" w:rsidRDefault="001E3F3F">
            <w:pPr>
              <w:ind w:left="0" w:firstLine="0"/>
              <w:rPr>
                <w:b/>
              </w:rPr>
            </w:pPr>
          </w:p>
          <w:p w14:paraId="03248248" w14:textId="77777777" w:rsidR="001E3F3F" w:rsidRDefault="001E3F3F">
            <w:pPr>
              <w:ind w:left="0" w:firstLine="0"/>
              <w:rPr>
                <w:b/>
              </w:rPr>
            </w:pPr>
          </w:p>
          <w:p w14:paraId="2AA6AFEA" w14:textId="77777777" w:rsidR="001E3F3F" w:rsidRDefault="001E3F3F">
            <w:pPr>
              <w:ind w:left="0" w:firstLine="0"/>
              <w:rPr>
                <w:b/>
              </w:rPr>
            </w:pPr>
          </w:p>
          <w:p w14:paraId="57B780D8" w14:textId="77777777" w:rsidR="001E3F3F" w:rsidRDefault="001E3F3F">
            <w:pPr>
              <w:ind w:left="0" w:firstLine="0"/>
              <w:rPr>
                <w:b/>
              </w:rPr>
            </w:pPr>
          </w:p>
          <w:p w14:paraId="35D6D156" w14:textId="77777777" w:rsidR="001E3F3F" w:rsidRDefault="001E3F3F">
            <w:pPr>
              <w:ind w:left="0" w:firstLine="0"/>
              <w:rPr>
                <w:b/>
              </w:rPr>
            </w:pPr>
          </w:p>
          <w:p w14:paraId="0D29952E" w14:textId="77777777" w:rsidR="001E3F3F" w:rsidRDefault="001E3F3F">
            <w:pPr>
              <w:ind w:left="0" w:firstLine="0"/>
              <w:rPr>
                <w:b/>
              </w:rPr>
            </w:pPr>
          </w:p>
          <w:p w14:paraId="0F4CBD63" w14:textId="77777777" w:rsidR="001E3F3F" w:rsidRDefault="001E3F3F">
            <w:pPr>
              <w:ind w:left="0" w:firstLine="0"/>
              <w:rPr>
                <w:b/>
              </w:rPr>
            </w:pPr>
          </w:p>
          <w:p w14:paraId="0E0A30DF" w14:textId="77777777" w:rsidR="001E3F3F" w:rsidRDefault="001E3F3F">
            <w:pPr>
              <w:ind w:left="0" w:firstLine="0"/>
              <w:rPr>
                <w:b/>
              </w:rPr>
            </w:pPr>
          </w:p>
          <w:p w14:paraId="38018D70" w14:textId="77777777" w:rsidR="001E3F3F" w:rsidRDefault="001E3F3F">
            <w:pPr>
              <w:ind w:left="0" w:firstLine="0"/>
              <w:rPr>
                <w:b/>
              </w:rPr>
            </w:pPr>
          </w:p>
          <w:p w14:paraId="2E9BE4E5" w14:textId="77777777" w:rsidR="001E3F3F" w:rsidRDefault="001E3F3F">
            <w:pPr>
              <w:ind w:left="0" w:firstLine="0"/>
              <w:rPr>
                <w:b/>
              </w:rPr>
            </w:pPr>
          </w:p>
        </w:tc>
        <w:tc>
          <w:tcPr>
            <w:tcW w:w="3713" w:type="dxa"/>
          </w:tcPr>
          <w:p w14:paraId="2DA8EB8D" w14:textId="77777777" w:rsidR="001E3F3F" w:rsidRDefault="00E63033">
            <w:pPr>
              <w:ind w:left="0" w:firstLine="0"/>
              <w:rPr>
                <w:b/>
              </w:rPr>
            </w:pPr>
            <w:r>
              <w:rPr>
                <w:b/>
              </w:rPr>
              <w:t>Lucy’s Proteins</w:t>
            </w:r>
          </w:p>
        </w:tc>
        <w:tc>
          <w:tcPr>
            <w:tcW w:w="2751" w:type="dxa"/>
          </w:tcPr>
          <w:p w14:paraId="44614934" w14:textId="77777777" w:rsidR="001E3F3F" w:rsidRDefault="00E63033">
            <w:pPr>
              <w:ind w:left="0" w:firstLine="0"/>
              <w:rPr>
                <w:b/>
              </w:rPr>
            </w:pPr>
            <w:r>
              <w:rPr>
                <w:b/>
              </w:rPr>
              <w:t>Lucy’s Trait</w:t>
            </w:r>
          </w:p>
        </w:tc>
      </w:tr>
    </w:tbl>
    <w:p w14:paraId="7BCF0209" w14:textId="0DDCB146" w:rsidR="001E3F3F" w:rsidRDefault="00E63033">
      <w:pPr>
        <w:ind w:left="0" w:firstLine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DNA </w:t>
      </w:r>
      <w:r w:rsidR="00B171CA" w:rsidRPr="00B171CA">
        <w:rPr>
          <w:b/>
          <w:sz w:val="28"/>
          <w:szCs w:val="28"/>
        </w:rPr>
        <w:sym w:font="Wingdings" w:char="F0E0"/>
      </w:r>
      <w:r>
        <w:rPr>
          <w:b/>
          <w:sz w:val="28"/>
          <w:szCs w:val="28"/>
        </w:rPr>
        <w:t xml:space="preserve"> Protein </w:t>
      </w:r>
      <w:r w:rsidR="00B171CA" w:rsidRPr="00B171CA">
        <w:rPr>
          <w:b/>
          <w:sz w:val="28"/>
          <w:szCs w:val="28"/>
        </w:rPr>
        <w:sym w:font="Wingdings" w:char="F0E0"/>
      </w:r>
      <w:r>
        <w:rPr>
          <w:b/>
          <w:sz w:val="28"/>
          <w:szCs w:val="28"/>
        </w:rPr>
        <w:t xml:space="preserve"> Trait Model: MC1R</w:t>
      </w:r>
      <w:r>
        <w:rPr>
          <w:noProof/>
        </w:rPr>
        <mc:AlternateContent>
          <mc:Choice Requires="wps">
            <w:drawing>
              <wp:anchor distT="0" distB="0" distL="0" distR="0" simplePos="0" relativeHeight="251670528" behindDoc="1" locked="0" layoutInCell="1" hidden="0" allowOverlap="1" wp14:anchorId="7D9C4768" wp14:editId="6F6C5598">
                <wp:simplePos x="0" y="0"/>
                <wp:positionH relativeFrom="column">
                  <wp:posOffset>-12699</wp:posOffset>
                </wp:positionH>
                <wp:positionV relativeFrom="paragraph">
                  <wp:posOffset>927100</wp:posOffset>
                </wp:positionV>
                <wp:extent cx="4984750" cy="1739900"/>
                <wp:effectExtent l="0" t="0" r="0" b="0"/>
                <wp:wrapNone/>
                <wp:docPr id="69" name="Rectangle: Rounded Corners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866325" y="2922750"/>
                          <a:ext cx="4959350" cy="17145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lt1"/>
                        </a:solidFill>
                        <a:ln w="254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63E45BB" w14:textId="77777777" w:rsidR="001E3F3F" w:rsidRDefault="001E3F3F">
                            <w:pPr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D9C4768" id="Rectangle: Rounded Corners 69" o:spid="_x0000_s1031" style="position:absolute;left:0;text-align:left;margin-left:-1pt;margin-top:73pt;width:392.5pt;height:137pt;z-index:-25164595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" fillcolor="white [3201]" strokecolor="black [3200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14:paraId="663E45BB" w14:textId="77777777" w:rsidR="001E3F3F" w:rsidRDefault="001E3F3F">
                      <w:pPr>
                        <w:ind w:left="0" w:firstLine="0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1552" behindDoc="1" locked="0" layoutInCell="1" hidden="0" allowOverlap="1" wp14:anchorId="2A1C88F4" wp14:editId="23BEBF4D">
                <wp:simplePos x="0" y="0"/>
                <wp:positionH relativeFrom="column">
                  <wp:posOffset>50800</wp:posOffset>
                </wp:positionH>
                <wp:positionV relativeFrom="paragraph">
                  <wp:posOffset>1016000</wp:posOffset>
                </wp:positionV>
                <wp:extent cx="1911350" cy="1581785"/>
                <wp:effectExtent l="0" t="0" r="0" b="0"/>
                <wp:wrapNone/>
                <wp:docPr id="64" name="Oval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403025" y="3001808"/>
                          <a:ext cx="1885950" cy="1556385"/>
                        </a:xfrm>
                        <a:prstGeom prst="ellipse">
                          <a:avLst/>
                        </a:prstGeom>
                        <a:solidFill>
                          <a:schemeClr val="lt1"/>
                        </a:solidFill>
                        <a:ln w="254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976399D" w14:textId="77777777" w:rsidR="001E3F3F" w:rsidRDefault="001E3F3F">
                            <w:pPr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A1C88F4" id="Oval 64" o:spid="_x0000_s1032" style="position:absolute;left:0;text-align:left;margin-left:4pt;margin-top:80pt;width:150.5pt;height:124.55pt;z-index:-25164492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" fillcolor="white [3201]" strokecolor="black [3200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14:paraId="4976399D" w14:textId="77777777" w:rsidR="001E3F3F" w:rsidRDefault="001E3F3F">
                      <w:pPr>
                        <w:ind w:left="0" w:firstLine="0"/>
                        <w:textDirection w:val="btL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2576" behindDoc="1" locked="0" layoutInCell="1" hidden="0" allowOverlap="1" wp14:anchorId="67BDAB76" wp14:editId="7267BA6F">
                <wp:simplePos x="0" y="0"/>
                <wp:positionH relativeFrom="column">
                  <wp:posOffset>-12699</wp:posOffset>
                </wp:positionH>
                <wp:positionV relativeFrom="paragraph">
                  <wp:posOffset>2806700</wp:posOffset>
                </wp:positionV>
                <wp:extent cx="4984750" cy="1739900"/>
                <wp:effectExtent l="0" t="0" r="0" b="0"/>
                <wp:wrapNone/>
                <wp:docPr id="63" name="Rectangle: Rounded Corners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866325" y="2922750"/>
                          <a:ext cx="4959350" cy="17145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lt1"/>
                        </a:solidFill>
                        <a:ln w="254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96D90FA" w14:textId="77777777" w:rsidR="001E3F3F" w:rsidRDefault="001E3F3F">
                            <w:pPr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7BDAB76" id="Rectangle: Rounded Corners 63" o:spid="_x0000_s1033" style="position:absolute;left:0;text-align:left;margin-left:-1pt;margin-top:221pt;width:392.5pt;height:137pt;z-index:-25164390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" fillcolor="white [3201]" strokecolor="black [3200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14:paraId="596D90FA" w14:textId="77777777" w:rsidR="001E3F3F" w:rsidRDefault="001E3F3F">
                      <w:pPr>
                        <w:ind w:left="0" w:firstLine="0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3600" behindDoc="1" locked="0" layoutInCell="1" hidden="0" allowOverlap="1" wp14:anchorId="10683C19" wp14:editId="09D643A8">
                <wp:simplePos x="0" y="0"/>
                <wp:positionH relativeFrom="column">
                  <wp:posOffset>50800</wp:posOffset>
                </wp:positionH>
                <wp:positionV relativeFrom="paragraph">
                  <wp:posOffset>2921000</wp:posOffset>
                </wp:positionV>
                <wp:extent cx="1911350" cy="1581785"/>
                <wp:effectExtent l="0" t="0" r="0" b="0"/>
                <wp:wrapNone/>
                <wp:docPr id="70" name="Oval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403025" y="3001808"/>
                          <a:ext cx="1885950" cy="1556385"/>
                        </a:xfrm>
                        <a:prstGeom prst="ellipse">
                          <a:avLst/>
                        </a:prstGeom>
                        <a:solidFill>
                          <a:schemeClr val="lt1"/>
                        </a:solidFill>
                        <a:ln w="254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2D654B4" w14:textId="77777777" w:rsidR="001E3F3F" w:rsidRDefault="001E3F3F">
                            <w:pPr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0683C19" id="Oval 70" o:spid="_x0000_s1034" style="position:absolute;left:0;text-align:left;margin-left:4pt;margin-top:230pt;width:150.5pt;height:124.55pt;z-index:-25164288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" fillcolor="white [3201]" strokecolor="black [3200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14:paraId="02D654B4" w14:textId="77777777" w:rsidR="001E3F3F" w:rsidRDefault="001E3F3F">
                      <w:pPr>
                        <w:ind w:left="0" w:firstLine="0"/>
                        <w:textDirection w:val="btL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4624" behindDoc="1" locked="0" layoutInCell="1" hidden="0" allowOverlap="1" wp14:anchorId="7BEE3CD3" wp14:editId="7DA05EB6">
                <wp:simplePos x="0" y="0"/>
                <wp:positionH relativeFrom="column">
                  <wp:posOffset>-12699</wp:posOffset>
                </wp:positionH>
                <wp:positionV relativeFrom="paragraph">
                  <wp:posOffset>4673600</wp:posOffset>
                </wp:positionV>
                <wp:extent cx="4984750" cy="1739900"/>
                <wp:effectExtent l="0" t="0" r="0" b="0"/>
                <wp:wrapNone/>
                <wp:docPr id="67" name="Rectangle: Rounded Corners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866325" y="2922750"/>
                          <a:ext cx="4959350" cy="17145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lt1"/>
                        </a:solidFill>
                        <a:ln w="254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D5792BC" w14:textId="77777777" w:rsidR="001E3F3F" w:rsidRDefault="001E3F3F">
                            <w:pPr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BEE3CD3" id="Rectangle: Rounded Corners 67" o:spid="_x0000_s1035" style="position:absolute;left:0;text-align:left;margin-left:-1pt;margin-top:368pt;width:392.5pt;height:137pt;z-index:-25164185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" fillcolor="white [3201]" strokecolor="black [3200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14:paraId="7D5792BC" w14:textId="77777777" w:rsidR="001E3F3F" w:rsidRDefault="001E3F3F">
                      <w:pPr>
                        <w:ind w:left="0" w:firstLine="0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5648" behindDoc="1" locked="0" layoutInCell="1" hidden="0" allowOverlap="1" wp14:anchorId="0C5E7A42" wp14:editId="1F84FF7C">
                <wp:simplePos x="0" y="0"/>
                <wp:positionH relativeFrom="column">
                  <wp:posOffset>50800</wp:posOffset>
                </wp:positionH>
                <wp:positionV relativeFrom="paragraph">
                  <wp:posOffset>4749800</wp:posOffset>
                </wp:positionV>
                <wp:extent cx="1911350" cy="1581785"/>
                <wp:effectExtent l="0" t="0" r="0" b="0"/>
                <wp:wrapNone/>
                <wp:docPr id="66" name="Oval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403025" y="3001808"/>
                          <a:ext cx="1885950" cy="1556385"/>
                        </a:xfrm>
                        <a:prstGeom prst="ellipse">
                          <a:avLst/>
                        </a:prstGeom>
                        <a:solidFill>
                          <a:schemeClr val="lt1"/>
                        </a:solidFill>
                        <a:ln w="254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398E4B7" w14:textId="77777777" w:rsidR="001E3F3F" w:rsidRDefault="001E3F3F">
                            <w:pPr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C5E7A42" id="Oval 66" o:spid="_x0000_s1036" style="position:absolute;left:0;text-align:left;margin-left:4pt;margin-top:374pt;width:150.5pt;height:124.55pt;z-index:-25164083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" fillcolor="white [3201]" strokecolor="black [3200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14:paraId="1398E4B7" w14:textId="77777777" w:rsidR="001E3F3F" w:rsidRDefault="001E3F3F">
                      <w:pPr>
                        <w:ind w:left="0" w:firstLine="0"/>
                        <w:textDirection w:val="btLr"/>
                      </w:pPr>
                    </w:p>
                  </w:txbxContent>
                </v:textbox>
              </v:oval>
            </w:pict>
          </mc:Fallback>
        </mc:AlternateContent>
      </w:r>
    </w:p>
    <w:sectPr w:rsidR="001E3F3F">
      <w:pgSz w:w="15840" w:h="12240" w:orient="landscape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704887" w14:textId="77777777" w:rsidR="008F4C61" w:rsidRDefault="008F4C61">
      <w:r>
        <w:separator/>
      </w:r>
    </w:p>
  </w:endnote>
  <w:endnote w:type="continuationSeparator" w:id="0">
    <w:p w14:paraId="6ED69E15" w14:textId="77777777" w:rsidR="008F4C61" w:rsidRDefault="008F4C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9E908C" w14:textId="24926FA4" w:rsidR="001E3F3F" w:rsidRDefault="001E3F3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322F8D" w14:textId="77777777" w:rsidR="008F4C61" w:rsidRDefault="008F4C61">
      <w:r>
        <w:separator/>
      </w:r>
    </w:p>
  </w:footnote>
  <w:footnote w:type="continuationSeparator" w:id="0">
    <w:p w14:paraId="4F54E1D4" w14:textId="77777777" w:rsidR="008F4C61" w:rsidRDefault="008F4C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90991" w14:textId="4C18B987" w:rsidR="00B171CA" w:rsidRDefault="00B171CA">
    <w:pPr>
      <w:pStyle w:val="Header"/>
    </w:pPr>
    <w:r w:rsidRPr="00B171CA">
      <w:rPr>
        <w:noProof/>
        <w:color w:val="00000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E14653A" wp14:editId="2DA3417F">
              <wp:simplePos x="0" y="0"/>
              <wp:positionH relativeFrom="column">
                <wp:posOffset>1905000</wp:posOffset>
              </wp:positionH>
              <wp:positionV relativeFrom="paragraph">
                <wp:posOffset>-2601595</wp:posOffset>
              </wp:positionV>
              <wp:extent cx="2817506" cy="368979"/>
              <wp:effectExtent l="0" t="0" r="20955" b="1206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68979"/>
                        <a:chOff x="0" y="0"/>
                        <a:chExt cx="5041140" cy="488948"/>
                      </a:xfrm>
                    </wpg:grpSpPr>
                    <wps:wsp>
                      <wps:cNvPr id="1450471646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39716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D5B029" w14:textId="77777777" w:rsidR="00B171CA" w:rsidRDefault="00B171CA" w:rsidP="00B171CA">
                            <w:pPr>
                              <w:spacing w:line="256" w:lineRule="auto"/>
                              <w:jc w:val="center"/>
                              <w:rPr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407640400" name="Right Triangle 407640400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912790462" name="Picture 1912790462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741697701" name="Picture 1741697701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E14653A" id="Group 7" o:spid="_x0000_s1042" style="position:absolute;left:0;text-align:left;margin-left:150pt;margin-top:-204.85pt;width:221.85pt;height:29.05pt;z-index:251659264" coordsize="50411,48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43" type="#_x0000_t202" style="position:absolute;left:1040;top:917;width:47503;height:39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" filled="f" stroked="f">
                <v:textbox style="mso-fit-shape-to-text:t">
                  <w:txbxContent>
                    <w:p w14:paraId="4AD5B029" w14:textId="77777777" w:rsidR="00B171CA" w:rsidRDefault="00B171CA" w:rsidP="00B171CA">
                      <w:pPr>
                        <w:spacing w:line="256" w:lineRule="auto"/>
                        <w:jc w:val="center"/>
                        <w:rPr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407640400" o:spid="_x0000_s1044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" fillcolor="#002f60" strokecolor="#243f60 [1604]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912790462" o:spid="_x0000_s1045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1741697701" o:spid="_x0000_s1046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C08DC"/>
    <w:multiLevelType w:val="hybridMultilevel"/>
    <w:tmpl w:val="2234AB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BE3517"/>
    <w:multiLevelType w:val="hybridMultilevel"/>
    <w:tmpl w:val="D6448C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8E7752"/>
    <w:multiLevelType w:val="multilevel"/>
    <w:tmpl w:val="9E28CB8C"/>
    <w:lvl w:ilvl="0">
      <w:start w:val="1"/>
      <w:numFmt w:val="bullet"/>
      <w:lvlText w:val="□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2314683"/>
    <w:multiLevelType w:val="hybridMultilevel"/>
    <w:tmpl w:val="CE16BDCE"/>
    <w:lvl w:ilvl="0" w:tplc="14CC21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BE49DC"/>
    <w:multiLevelType w:val="multilevel"/>
    <w:tmpl w:val="880833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DFF1AF3"/>
    <w:multiLevelType w:val="hybridMultilevel"/>
    <w:tmpl w:val="FA2C21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097126"/>
    <w:multiLevelType w:val="multilevel"/>
    <w:tmpl w:val="FAECCF52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5D457B9D"/>
    <w:multiLevelType w:val="multilevel"/>
    <w:tmpl w:val="F9EEC718"/>
    <w:lvl w:ilvl="0">
      <w:start w:val="1"/>
      <w:numFmt w:val="bullet"/>
      <w:lvlText w:val="□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567379227">
    <w:abstractNumId w:val="4"/>
  </w:num>
  <w:num w:numId="2" w16cid:durableId="740295748">
    <w:abstractNumId w:val="7"/>
  </w:num>
  <w:num w:numId="3" w16cid:durableId="2146969417">
    <w:abstractNumId w:val="2"/>
  </w:num>
  <w:num w:numId="4" w16cid:durableId="1974090046">
    <w:abstractNumId w:val="6"/>
  </w:num>
  <w:num w:numId="5" w16cid:durableId="490756682">
    <w:abstractNumId w:val="0"/>
  </w:num>
  <w:num w:numId="6" w16cid:durableId="885868794">
    <w:abstractNumId w:val="5"/>
  </w:num>
  <w:num w:numId="7" w16cid:durableId="1668048850">
    <w:abstractNumId w:val="3"/>
  </w:num>
  <w:num w:numId="8" w16cid:durableId="17148906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3MTA0MzKwNDUxtbRQ0lEKTi0uzszPAykwqgUA/IReDSwAAAA="/>
  </w:docVars>
  <w:rsids>
    <w:rsidRoot w:val="001E3F3F"/>
    <w:rsid w:val="00096409"/>
    <w:rsid w:val="001E3F3F"/>
    <w:rsid w:val="00360502"/>
    <w:rsid w:val="008F4C61"/>
    <w:rsid w:val="00B171CA"/>
    <w:rsid w:val="00E63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000F6D"/>
  <w15:docId w15:val="{D27AD31A-CFC7-4288-A7ED-D54D610F2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ind w:left="144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558B"/>
  </w:style>
  <w:style w:type="paragraph" w:styleId="Heading1">
    <w:name w:val="heading 1"/>
    <w:basedOn w:val="Normal"/>
    <w:next w:val="Normal"/>
    <w:link w:val="Heading1Char"/>
    <w:uiPriority w:val="9"/>
    <w:qFormat/>
    <w:rsid w:val="004D4A0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4A0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4A0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04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04B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A04B8"/>
    <w:pPr>
      <w:ind w:left="720"/>
      <w:contextualSpacing/>
    </w:pPr>
  </w:style>
  <w:style w:type="table" w:styleId="TableGrid">
    <w:name w:val="Table Grid"/>
    <w:basedOn w:val="TableNormal"/>
    <w:uiPriority w:val="39"/>
    <w:rsid w:val="001215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55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58B"/>
  </w:style>
  <w:style w:type="paragraph" w:styleId="Footer">
    <w:name w:val="footer"/>
    <w:basedOn w:val="Normal"/>
    <w:link w:val="FooterChar"/>
    <w:uiPriority w:val="99"/>
    <w:unhideWhenUsed/>
    <w:rsid w:val="005255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558B"/>
  </w:style>
  <w:style w:type="character" w:styleId="CommentReference">
    <w:name w:val="annotation reference"/>
    <w:basedOn w:val="DefaultParagraphFont"/>
    <w:uiPriority w:val="99"/>
    <w:semiHidden/>
    <w:unhideWhenUsed/>
    <w:rsid w:val="005255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55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55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55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558B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D4A0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D4A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D4A0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7B51C2"/>
    <w:pPr>
      <w:spacing w:before="100" w:beforeAutospacing="1" w:after="100" w:afterAutospacing="1"/>
      <w:ind w:left="0" w:firstLine="0"/>
    </w:pPr>
    <w:rPr>
      <w:rFonts w:ascii="Times" w:hAnsi="Times" w:cs="Times New Roman"/>
      <w:sz w:val="20"/>
      <w:szCs w:val="20"/>
    </w:rPr>
  </w:style>
  <w:style w:type="paragraph" w:styleId="NoSpacing">
    <w:name w:val="No Spacing"/>
    <w:uiPriority w:val="1"/>
    <w:qFormat/>
    <w:rsid w:val="00EE72AF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reativecommons.org/licenses/by-nc-sa/4.0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jp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6.png"/><Relationship Id="rId4" Type="http://schemas.openxmlformats.org/officeDocument/2006/relationships/settings" Target="settings.xml"/><Relationship Id="rId9" Type="http://schemas.openxmlformats.org/officeDocument/2006/relationships/hyperlink" Target="https://3drst.byu.edu/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8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5.png"/><Relationship Id="rId5" Type="http://schemas.openxmlformats.org/officeDocument/2006/relationships/image" Target="media/image10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/+kkh9QZncdc2N4U0wXbA6G4Ktg==">AMUW2mUsJpSsZJcPTfY+ulfeG7ESMqfxZK1rc6p2JA5Z6ZTtjafXMLGzSfGCXcscG9IaawuF5FMiAOfslXP1ygTt1GfeK3eqZb+LXwPob066l0ZUA14rJA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681</Words>
  <Characters>3329</Characters>
  <Application>Microsoft Office Word</Application>
  <DocSecurity>0</DocSecurity>
  <Lines>229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gham Young University</Company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ljohnson1</dc:creator>
  <cp:lastModifiedBy>Michelle Hudson</cp:lastModifiedBy>
  <cp:revision>3</cp:revision>
  <dcterms:created xsi:type="dcterms:W3CDTF">2025-07-11T20:59:00Z</dcterms:created>
  <dcterms:modified xsi:type="dcterms:W3CDTF">2025-07-11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911231-2d7b-4e33-b513-4bb1f6e0b39e</vt:lpwstr>
  </property>
</Properties>
</file>